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B5B3" w14:textId="77777777" w:rsidR="004247CE" w:rsidRDefault="004247CE">
      <w:pPr>
        <w:rPr>
          <w:rFonts w:ascii="Arial" w:hAnsi="Arial" w:cs="Arial"/>
          <w:b/>
          <w:lang w:val="en-US"/>
        </w:rPr>
      </w:pPr>
    </w:p>
    <w:p w14:paraId="3FCB48C7" w14:textId="77777777" w:rsidR="009415A4" w:rsidRPr="009415A4" w:rsidRDefault="009415A4" w:rsidP="005833EE">
      <w:pPr>
        <w:jc w:val="both"/>
        <w:rPr>
          <w:rFonts w:ascii="Arial" w:hAnsi="Arial" w:cs="Arial"/>
        </w:rPr>
      </w:pPr>
    </w:p>
    <w:p w14:paraId="74B3CF55" w14:textId="77777777" w:rsidR="004A7B69" w:rsidRDefault="004A7B69" w:rsidP="002142F4">
      <w:pPr>
        <w:jc w:val="left"/>
        <w:rPr>
          <w:rFonts w:ascii="Arial" w:hAnsi="Arial" w:cs="Arial"/>
          <w:lang w:val="en-US"/>
        </w:rPr>
      </w:pPr>
    </w:p>
    <w:p w14:paraId="7177A494" w14:textId="77777777" w:rsidR="002A60B3" w:rsidRPr="00B92215" w:rsidRDefault="002A60B3" w:rsidP="00B92215">
      <w:pPr>
        <w:jc w:val="left"/>
        <w:rPr>
          <w:rFonts w:ascii="Arial" w:hAnsi="Arial" w:cs="Arial"/>
          <w:lang w:val="es-EC"/>
        </w:rPr>
      </w:pPr>
      <w:r w:rsidRPr="00B92215">
        <w:rPr>
          <w:rFonts w:ascii="Arial" w:hAnsi="Arial" w:cs="Arial"/>
          <w:lang w:val="es-EC"/>
        </w:rPr>
        <w:t xml:space="preserve">Para preguntas sobre el Centro de Apoyo de País o ayuda para llenar este formulario, por favor consulte nuestro documento de </w:t>
      </w:r>
      <w:hyperlink r:id="rId11" w:history="1">
        <w:r w:rsidRPr="00B92215">
          <w:rPr>
            <w:rStyle w:val="Hyperlink"/>
            <w:rFonts w:ascii="Arial" w:hAnsi="Arial" w:cs="Arial"/>
            <w:lang w:val="es-EC"/>
          </w:rPr>
          <w:t>Preguntas Frecuentes</w:t>
        </w:r>
      </w:hyperlink>
      <w:r w:rsidRPr="00B92215">
        <w:rPr>
          <w:rFonts w:ascii="Arial" w:hAnsi="Arial" w:cs="Arial"/>
          <w:lang w:val="es-EC"/>
        </w:rPr>
        <w:t xml:space="preserve"> o envíenos un correo electrónico directamente a </w:t>
      </w:r>
      <w:hyperlink r:id="rId12" w:history="1">
        <w:r w:rsidRPr="00B92215">
          <w:rPr>
            <w:rStyle w:val="Hyperlink"/>
            <w:rFonts w:ascii="Arial" w:hAnsi="Arial" w:cs="Arial"/>
            <w:lang w:val="es-EC"/>
          </w:rPr>
          <w:t>info@napglobalnetwork.org</w:t>
        </w:r>
      </w:hyperlink>
      <w:r w:rsidRPr="00B92215">
        <w:rPr>
          <w:rFonts w:ascii="Arial" w:hAnsi="Arial" w:cs="Arial"/>
          <w:lang w:val="es-EC"/>
        </w:rPr>
        <w:t>.</w:t>
      </w:r>
    </w:p>
    <w:p w14:paraId="1866BCB8" w14:textId="77777777" w:rsidR="004A7B69" w:rsidRPr="00B92215" w:rsidRDefault="004A7B69" w:rsidP="002142F4">
      <w:pPr>
        <w:pStyle w:val="ListParagraph"/>
        <w:jc w:val="left"/>
        <w:rPr>
          <w:rFonts w:ascii="Arial" w:hAnsi="Arial" w:cs="Arial"/>
          <w:lang w:val="es-CO"/>
        </w:rPr>
      </w:pPr>
    </w:p>
    <w:p w14:paraId="3862A307" w14:textId="77777777" w:rsidR="00F70323" w:rsidRPr="00B92215" w:rsidRDefault="00F70323" w:rsidP="00F70323">
      <w:pPr>
        <w:jc w:val="left"/>
        <w:rPr>
          <w:rFonts w:ascii="Arial" w:hAnsi="Arial" w:cs="Arial"/>
          <w:lang w:val="es-CO"/>
        </w:rPr>
      </w:pPr>
    </w:p>
    <w:p w14:paraId="3B15289F" w14:textId="0D07F551" w:rsidR="00F70323" w:rsidRPr="00B92215" w:rsidRDefault="00646A7A" w:rsidP="00646A7A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CO"/>
        </w:rPr>
      </w:pPr>
      <w:r w:rsidRPr="00B92215">
        <w:rPr>
          <w:rFonts w:ascii="Arial" w:hAnsi="Arial" w:cs="Arial"/>
          <w:b/>
          <w:lang w:val="es-EC"/>
        </w:rPr>
        <w:t>¿Es usted participante de la Red Global del PNAD</w:t>
      </w:r>
      <w:r w:rsidR="0027666F" w:rsidRPr="00B92215">
        <w:rPr>
          <w:rFonts w:ascii="Arial" w:hAnsi="Arial" w:cs="Arial"/>
          <w:b/>
          <w:lang w:val="es-EC"/>
        </w:rPr>
        <w:t xml:space="preserve"> (Plan Nacional de Adaptación)</w:t>
      </w:r>
      <w:r w:rsidRPr="00B92215">
        <w:rPr>
          <w:rFonts w:ascii="Arial" w:hAnsi="Arial" w:cs="Arial"/>
          <w:b/>
          <w:lang w:val="es-EC"/>
        </w:rPr>
        <w:t>?</w:t>
      </w:r>
    </w:p>
    <w:p w14:paraId="35C436E0" w14:textId="77777777" w:rsidR="00F70323" w:rsidRPr="00B92215" w:rsidRDefault="00A63D59" w:rsidP="00F70323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3950DCA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4.9pt;margin-top:10pt;width:20.2pt;height:21.2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5921E7D4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6E2CA643">
          <v:shape id="_x0000_s1028" type="#_x0000_t202" style="position:absolute;margin-left:131.6pt;margin-top:10pt;width:20.2pt;height:21.2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8">
              <w:txbxContent>
                <w:p w14:paraId="7698C160" w14:textId="77777777" w:rsidR="00E977ED" w:rsidRPr="00E977ED" w:rsidRDefault="00E977ED" w:rsidP="00E977ED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437A046B" w14:textId="24782AF9" w:rsidR="00F70323" w:rsidRPr="00B92215" w:rsidRDefault="00E977ED" w:rsidP="00E977ED">
      <w:pPr>
        <w:jc w:val="left"/>
        <w:rPr>
          <w:rFonts w:ascii="Arial" w:hAnsi="Arial" w:cs="Arial"/>
          <w:lang w:val="es-CO"/>
        </w:rPr>
      </w:pPr>
      <w:r w:rsidRPr="00B92215">
        <w:rPr>
          <w:rFonts w:ascii="Arial" w:hAnsi="Arial" w:cs="Arial"/>
          <w:lang w:val="es-CO"/>
        </w:rPr>
        <w:t xml:space="preserve">    </w:t>
      </w:r>
      <w:r w:rsidR="00432051" w:rsidRPr="00B92215">
        <w:rPr>
          <w:rFonts w:ascii="Arial" w:hAnsi="Arial" w:cs="Arial"/>
          <w:lang w:val="es-CO"/>
        </w:rPr>
        <w:t xml:space="preserve"> </w:t>
      </w:r>
      <w:proofErr w:type="spellStart"/>
      <w:r w:rsidR="00432051" w:rsidRPr="00B92215">
        <w:rPr>
          <w:rFonts w:ascii="Arial" w:hAnsi="Arial" w:cs="Arial"/>
          <w:lang w:val="es-CO"/>
        </w:rPr>
        <w:t>Sì</w:t>
      </w:r>
      <w:proofErr w:type="spellEnd"/>
      <w:r w:rsidRPr="00B92215">
        <w:rPr>
          <w:rFonts w:ascii="Arial" w:hAnsi="Arial" w:cs="Arial"/>
          <w:lang w:val="es-CO"/>
        </w:rPr>
        <w:tab/>
      </w:r>
      <w:r w:rsidR="00F70323" w:rsidRPr="00B92215">
        <w:rPr>
          <w:rFonts w:ascii="Arial" w:hAnsi="Arial" w:cs="Arial"/>
          <w:lang w:val="es-CO"/>
        </w:rPr>
        <w:t xml:space="preserve">  </w:t>
      </w:r>
      <w:r w:rsidRPr="00B92215">
        <w:rPr>
          <w:rFonts w:ascii="Arial" w:hAnsi="Arial" w:cs="Arial"/>
          <w:lang w:val="es-CO"/>
        </w:rPr>
        <w:t xml:space="preserve">   </w:t>
      </w:r>
      <w:r w:rsidR="00F70323" w:rsidRPr="00B92215">
        <w:rPr>
          <w:rFonts w:ascii="Arial" w:hAnsi="Arial" w:cs="Arial"/>
          <w:lang w:val="es-CO"/>
        </w:rPr>
        <w:t>No</w:t>
      </w:r>
    </w:p>
    <w:p w14:paraId="3B085CEE" w14:textId="77777777" w:rsidR="00F70323" w:rsidRPr="00B92215" w:rsidRDefault="00F70323" w:rsidP="00F70323">
      <w:pPr>
        <w:jc w:val="left"/>
        <w:rPr>
          <w:rFonts w:ascii="Arial" w:hAnsi="Arial" w:cs="Arial"/>
          <w:lang w:val="es-CO"/>
        </w:rPr>
      </w:pPr>
    </w:p>
    <w:p w14:paraId="0183414E" w14:textId="00AB99CE" w:rsidR="00790FCB" w:rsidRPr="00B92215" w:rsidRDefault="00790FCB" w:rsidP="00790FCB">
      <w:pPr>
        <w:pStyle w:val="ListParagraph"/>
        <w:jc w:val="left"/>
        <w:rPr>
          <w:rFonts w:ascii="Arial" w:hAnsi="Arial" w:cs="Arial"/>
          <w:i/>
          <w:sz w:val="20"/>
          <w:lang w:val="es-EC"/>
        </w:rPr>
      </w:pPr>
      <w:r w:rsidRPr="00B92215">
        <w:rPr>
          <w:rFonts w:ascii="Arial" w:hAnsi="Arial" w:cs="Arial"/>
          <w:i/>
          <w:sz w:val="20"/>
          <w:lang w:val="es-EC"/>
        </w:rPr>
        <w:t xml:space="preserve">La participación en la red es un requisito previo para enviar una solicitud; la participación es gratuita e individual.  Puede registrarse en  </w:t>
      </w:r>
      <w:hyperlink r:id="rId13" w:history="1">
        <w:r w:rsidRPr="00B92215">
          <w:rPr>
            <w:rStyle w:val="Hyperlink"/>
            <w:rFonts w:ascii="Arial" w:hAnsi="Arial" w:cs="Arial"/>
            <w:i/>
            <w:sz w:val="20"/>
            <w:lang w:val="es-EC"/>
          </w:rPr>
          <w:t>http://www.napglobalnetwork.org/participation/</w:t>
        </w:r>
      </w:hyperlink>
      <w:r w:rsidRPr="00B92215">
        <w:rPr>
          <w:rFonts w:ascii="Arial" w:hAnsi="Arial" w:cs="Arial"/>
          <w:i/>
          <w:sz w:val="20"/>
          <w:lang w:val="es-EC"/>
        </w:rPr>
        <w:t xml:space="preserve"> </w:t>
      </w:r>
    </w:p>
    <w:p w14:paraId="580354B2" w14:textId="236D05FC" w:rsidR="004C20B4" w:rsidRPr="00B92215" w:rsidRDefault="004C20B4" w:rsidP="00790FCB">
      <w:pPr>
        <w:pStyle w:val="ListParagraph"/>
        <w:jc w:val="left"/>
        <w:rPr>
          <w:rFonts w:ascii="Arial" w:hAnsi="Arial" w:cs="Arial"/>
          <w:lang w:val="en-US"/>
        </w:rPr>
      </w:pPr>
    </w:p>
    <w:p w14:paraId="12D51DFD" w14:textId="77777777" w:rsidR="009415A4" w:rsidRPr="00B92215" w:rsidRDefault="009415A4" w:rsidP="00F70323">
      <w:pPr>
        <w:jc w:val="left"/>
        <w:rPr>
          <w:rFonts w:ascii="Arial" w:hAnsi="Arial" w:cs="Arial"/>
          <w:lang w:val="en-US"/>
        </w:rPr>
      </w:pPr>
    </w:p>
    <w:p w14:paraId="14EC26EA" w14:textId="3112AC1A" w:rsidR="00F70323" w:rsidRPr="00B92215" w:rsidRDefault="00C35B8A" w:rsidP="00F70323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n-US"/>
        </w:rPr>
      </w:pPr>
      <w:r w:rsidRPr="00B92215">
        <w:rPr>
          <w:rFonts w:ascii="Arial" w:hAnsi="Arial" w:cs="Arial"/>
          <w:b/>
          <w:lang w:val="es-EC"/>
        </w:rPr>
        <w:t>Información de contacto</w:t>
      </w:r>
    </w:p>
    <w:p w14:paraId="4622AFCB" w14:textId="510EBA20" w:rsidR="0062184E" w:rsidRPr="00B92215" w:rsidRDefault="00A63D59" w:rsidP="0062184E">
      <w:pPr>
        <w:pStyle w:val="ListParagraph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val="en-US"/>
        </w:rPr>
        <w:pict w14:anchorId="41F344C3">
          <v:shape id="_x0000_s1043" type="#_x0000_t202" style="position:absolute;left:0;text-align:left;margin-left:34.9pt;margin-top:9.3pt;width:191.3pt;height:23.7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3">
              <w:txbxContent>
                <w:p w14:paraId="22316F20" w14:textId="77777777" w:rsidR="0062184E" w:rsidRPr="004541A4" w:rsidRDefault="0062184E" w:rsidP="0062184E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7795FE2" w14:textId="77777777" w:rsidR="0062184E" w:rsidRPr="00B92215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212F0AA9" w14:textId="3D0740FB" w:rsidR="0062184E" w:rsidRPr="00B92215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5A54B17A" w14:textId="3D416045" w:rsidR="0062184E" w:rsidRPr="00B92215" w:rsidRDefault="00925645" w:rsidP="0062184E">
      <w:pPr>
        <w:pStyle w:val="ListParagraph"/>
        <w:spacing w:line="360" w:lineRule="auto"/>
        <w:jc w:val="left"/>
        <w:rPr>
          <w:rFonts w:ascii="Arial" w:hAnsi="Arial" w:cs="Arial"/>
          <w:i/>
          <w:sz w:val="20"/>
          <w:lang w:val="en-US"/>
        </w:rPr>
      </w:pPr>
      <w:proofErr w:type="spellStart"/>
      <w:r w:rsidRPr="00B92215">
        <w:rPr>
          <w:rFonts w:ascii="Arial" w:hAnsi="Arial" w:cs="Arial"/>
          <w:i/>
          <w:sz w:val="20"/>
          <w:lang w:val="en-US"/>
        </w:rPr>
        <w:t>Fecha</w:t>
      </w:r>
      <w:proofErr w:type="spellEnd"/>
      <w:r w:rsidRPr="00B92215">
        <w:rPr>
          <w:rFonts w:ascii="Arial" w:hAnsi="Arial" w:cs="Arial"/>
          <w:i/>
          <w:sz w:val="20"/>
          <w:lang w:val="en-US"/>
        </w:rPr>
        <w:t xml:space="preserve"> de </w:t>
      </w:r>
      <w:r w:rsidR="0027666F" w:rsidRPr="00B92215">
        <w:rPr>
          <w:rFonts w:ascii="Arial" w:hAnsi="Arial" w:cs="Arial"/>
          <w:i/>
          <w:sz w:val="20"/>
          <w:lang w:val="en-US"/>
        </w:rPr>
        <w:t xml:space="preserve">la </w:t>
      </w:r>
      <w:proofErr w:type="spellStart"/>
      <w:r w:rsidRPr="00B92215">
        <w:rPr>
          <w:rFonts w:ascii="Arial" w:hAnsi="Arial" w:cs="Arial"/>
          <w:i/>
          <w:sz w:val="20"/>
          <w:lang w:val="en-US"/>
        </w:rPr>
        <w:t>solicitud</w:t>
      </w:r>
      <w:proofErr w:type="spellEnd"/>
    </w:p>
    <w:p w14:paraId="429D94BB" w14:textId="37EB8CF7" w:rsidR="00F70323" w:rsidRPr="00B92215" w:rsidRDefault="00A63D59" w:rsidP="00F70323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41F344C3">
          <v:shape id="_x0000_s1029" type="#_x0000_t202" style="position:absolute;margin-left:34.9pt;margin-top:6.65pt;width:191.3pt;height:23.7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9">
              <w:txbxContent>
                <w:p w14:paraId="64139FC6" w14:textId="77777777" w:rsidR="00E977ED" w:rsidRPr="004541A4" w:rsidRDefault="00E977ED" w:rsidP="00ED18DA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2CA1C063">
          <v:shape id="_x0000_s1030" type="#_x0000_t202" style="position:absolute;margin-left:251.45pt;margin-top:6.65pt;width:212.25pt;height:23.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0">
              <w:txbxContent>
                <w:p w14:paraId="7AE61692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325FACD7" w14:textId="043DC72D" w:rsidR="00E977ED" w:rsidRPr="00B92215" w:rsidRDefault="00E977ED" w:rsidP="00E977ED">
      <w:pPr>
        <w:spacing w:after="240"/>
        <w:jc w:val="left"/>
        <w:rPr>
          <w:rStyle w:val="PlaceholderText"/>
          <w:rFonts w:ascii="Arial" w:hAnsi="Arial" w:cs="Arial"/>
        </w:rPr>
      </w:pPr>
    </w:p>
    <w:p w14:paraId="1B7684F5" w14:textId="44C9049F" w:rsidR="00812828" w:rsidRPr="00B92215" w:rsidRDefault="009935B3" w:rsidP="002142F4">
      <w:pPr>
        <w:ind w:firstLine="720"/>
        <w:jc w:val="left"/>
        <w:rPr>
          <w:rFonts w:ascii="Arial" w:hAnsi="Arial" w:cs="Arial"/>
          <w:b/>
          <w:lang w:val="en-US"/>
        </w:rPr>
      </w:pPr>
      <w:r w:rsidRPr="00B92215">
        <w:rPr>
          <w:rFonts w:ascii="Arial" w:hAnsi="Arial" w:cs="Arial"/>
          <w:i/>
          <w:sz w:val="20"/>
          <w:lang w:val="en-US"/>
        </w:rPr>
        <w:t>Nombre</w:t>
      </w:r>
      <w:r w:rsidR="00AC10DF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F70323" w:rsidRPr="00B92215">
        <w:rPr>
          <w:rFonts w:ascii="Arial" w:hAnsi="Arial" w:cs="Arial"/>
          <w:i/>
          <w:sz w:val="20"/>
          <w:lang w:val="en-US"/>
        </w:rPr>
        <w:tab/>
      </w:r>
      <w:r w:rsidR="00BC1728" w:rsidRPr="00B92215">
        <w:rPr>
          <w:rFonts w:ascii="Arial" w:hAnsi="Arial" w:cs="Arial"/>
          <w:i/>
          <w:sz w:val="20"/>
          <w:lang w:val="en-US"/>
        </w:rPr>
        <w:tab/>
      </w:r>
      <w:r w:rsidR="00ED18DA" w:rsidRPr="00B92215">
        <w:rPr>
          <w:rFonts w:ascii="Arial" w:hAnsi="Arial" w:cs="Arial"/>
          <w:i/>
          <w:sz w:val="20"/>
          <w:lang w:val="en-US"/>
        </w:rPr>
        <w:tab/>
      </w:r>
      <w:r w:rsidR="00C379B1" w:rsidRPr="00B92215">
        <w:rPr>
          <w:rFonts w:ascii="Arial" w:hAnsi="Arial" w:cs="Arial"/>
          <w:i/>
          <w:sz w:val="20"/>
          <w:lang w:val="en-US"/>
        </w:rPr>
        <w:t>País</w:t>
      </w:r>
      <w:r w:rsidR="002E0AF5" w:rsidRPr="00B92215">
        <w:rPr>
          <w:rFonts w:ascii="Arial" w:hAnsi="Arial" w:cs="Arial"/>
          <w:b/>
          <w:sz w:val="20"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  <w:r w:rsidR="002E0AF5" w:rsidRPr="00B92215">
        <w:rPr>
          <w:rFonts w:ascii="Arial" w:hAnsi="Arial" w:cs="Arial"/>
          <w:b/>
          <w:lang w:val="en-US"/>
        </w:rPr>
        <w:tab/>
      </w:r>
    </w:p>
    <w:p w14:paraId="2CD75E1B" w14:textId="77777777" w:rsidR="00E977ED" w:rsidRPr="00B92215" w:rsidRDefault="00A63D59" w:rsidP="002142F4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545E5DBF">
          <v:shape id="_x0000_s1031" type="#_x0000_t202" style="position:absolute;margin-left:34.9pt;margin-top:8.5pt;width:191.3pt;height:23.7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1">
              <w:txbxContent>
                <w:p w14:paraId="69D98D08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433F42AD">
          <v:shape id="_x0000_s1032" type="#_x0000_t202" style="position:absolute;margin-left:251.45pt;margin-top:8.5pt;width:212.25pt;height:23.7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2">
              <w:txbxContent>
                <w:p w14:paraId="73BA821D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D420700" w14:textId="77777777" w:rsidR="00E977ED" w:rsidRPr="00B92215" w:rsidRDefault="00E977ED" w:rsidP="00E977ED">
      <w:pPr>
        <w:ind w:left="720"/>
        <w:jc w:val="left"/>
        <w:rPr>
          <w:rFonts w:ascii="Arial" w:hAnsi="Arial" w:cs="Arial"/>
          <w:b/>
          <w:lang w:val="en-US"/>
        </w:rPr>
      </w:pPr>
    </w:p>
    <w:p w14:paraId="491378FF" w14:textId="71AE747D" w:rsidR="00F70323" w:rsidRPr="00B92215" w:rsidRDefault="00C64766" w:rsidP="002142F4">
      <w:pPr>
        <w:ind w:left="720"/>
        <w:jc w:val="left"/>
        <w:rPr>
          <w:rFonts w:ascii="Arial" w:hAnsi="Arial" w:cs="Arial"/>
          <w:b/>
          <w:lang w:val="en-US"/>
        </w:rPr>
      </w:pPr>
      <w:proofErr w:type="spellStart"/>
      <w:r w:rsidRPr="00B92215">
        <w:rPr>
          <w:rFonts w:ascii="Arial" w:hAnsi="Arial" w:cs="Arial"/>
          <w:i/>
          <w:sz w:val="20"/>
          <w:lang w:val="es-EC"/>
        </w:rPr>
        <w:t>CCorreo</w:t>
      </w:r>
      <w:proofErr w:type="spellEnd"/>
      <w:r w:rsidRPr="00B92215">
        <w:rPr>
          <w:rFonts w:ascii="Arial" w:hAnsi="Arial" w:cs="Arial"/>
          <w:i/>
          <w:sz w:val="20"/>
          <w:lang w:val="es-EC"/>
        </w:rPr>
        <w:t xml:space="preserve"> electrónico</w:t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2E0AF5" w:rsidRPr="00B92215">
        <w:rPr>
          <w:rFonts w:ascii="Arial" w:hAnsi="Arial" w:cs="Arial"/>
          <w:i/>
          <w:sz w:val="20"/>
          <w:lang w:val="en-US"/>
        </w:rPr>
        <w:tab/>
      </w:r>
      <w:r w:rsidR="00A51581" w:rsidRPr="00B92215">
        <w:rPr>
          <w:rFonts w:ascii="Arial" w:hAnsi="Arial" w:cs="Arial"/>
          <w:i/>
          <w:sz w:val="20"/>
          <w:lang w:val="es-EC"/>
        </w:rPr>
        <w:t>Organización / Ministerio</w:t>
      </w:r>
    </w:p>
    <w:p w14:paraId="0B159AFE" w14:textId="77777777" w:rsidR="00BC1728" w:rsidRPr="00B92215" w:rsidRDefault="00A63D59" w:rsidP="00F70323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6CEDBBF7">
          <v:shape id="_x0000_s1033" type="#_x0000_t202" style="position:absolute;left:0;text-align:left;margin-left:252.05pt;margin-top:8.35pt;width:212.25pt;height:23.7pt;z-index:25167462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3">
              <w:txbxContent>
                <w:p w14:paraId="0DCE326B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750D9C1">
          <v:shape id="_x0000_s1034" type="#_x0000_t202" style="position:absolute;left:0;text-align:left;margin-left:35.5pt;margin-top:8.35pt;width:191.3pt;height:23.7pt;z-index:2516736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4">
              <w:txbxContent>
                <w:p w14:paraId="180558B9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6E7B945" w14:textId="77777777" w:rsidR="00377F6E" w:rsidRPr="00B92215" w:rsidRDefault="00377F6E" w:rsidP="00F70323">
      <w:pPr>
        <w:ind w:left="720"/>
        <w:jc w:val="left"/>
        <w:rPr>
          <w:rFonts w:ascii="Arial" w:hAnsi="Arial" w:cs="Arial"/>
          <w:b/>
          <w:lang w:val="en-US"/>
        </w:rPr>
      </w:pPr>
    </w:p>
    <w:p w14:paraId="12BB7259" w14:textId="77777777" w:rsidR="007674E3" w:rsidRPr="00B92215" w:rsidRDefault="007674E3" w:rsidP="007674E3">
      <w:pPr>
        <w:jc w:val="left"/>
        <w:rPr>
          <w:rFonts w:ascii="Arial" w:hAnsi="Arial" w:cs="Arial"/>
          <w:i/>
          <w:lang w:val="en-US"/>
        </w:rPr>
      </w:pPr>
    </w:p>
    <w:p w14:paraId="3C1E717C" w14:textId="740E0F25" w:rsidR="007674E3" w:rsidRPr="00B92215" w:rsidRDefault="00B96CD2" w:rsidP="002142F4">
      <w:pPr>
        <w:ind w:firstLine="720"/>
        <w:jc w:val="left"/>
        <w:rPr>
          <w:rFonts w:ascii="Arial" w:hAnsi="Arial" w:cs="Arial"/>
          <w:b/>
          <w:i/>
          <w:lang w:val="en-US"/>
        </w:rPr>
      </w:pPr>
      <w:r w:rsidRPr="00B92215">
        <w:rPr>
          <w:rFonts w:ascii="Arial" w:hAnsi="Arial" w:cs="Arial"/>
          <w:i/>
          <w:sz w:val="20"/>
          <w:lang w:val="es-EC"/>
        </w:rPr>
        <w:t>Número de teléfono</w:t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7674E3" w:rsidRPr="00B92215">
        <w:rPr>
          <w:rFonts w:ascii="Arial" w:hAnsi="Arial" w:cs="Arial"/>
          <w:i/>
          <w:sz w:val="20"/>
          <w:lang w:val="en-US"/>
        </w:rPr>
        <w:tab/>
      </w:r>
      <w:r w:rsidR="0047545A" w:rsidRPr="00B92215">
        <w:rPr>
          <w:rFonts w:ascii="Arial" w:hAnsi="Arial" w:cs="Arial"/>
          <w:i/>
          <w:sz w:val="20"/>
          <w:lang w:val="es-EC"/>
        </w:rPr>
        <w:t>Título / Cargo</w:t>
      </w:r>
    </w:p>
    <w:p w14:paraId="76F481E1" w14:textId="77777777" w:rsidR="007674E3" w:rsidRPr="00B92215" w:rsidRDefault="007674E3" w:rsidP="0007637F">
      <w:pPr>
        <w:jc w:val="left"/>
        <w:rPr>
          <w:rFonts w:ascii="Arial" w:hAnsi="Arial" w:cs="Arial"/>
          <w:b/>
          <w:lang w:val="en-US"/>
        </w:rPr>
      </w:pPr>
    </w:p>
    <w:p w14:paraId="1D277ACB" w14:textId="77777777" w:rsidR="0007637F" w:rsidRPr="00B92215" w:rsidRDefault="0007637F" w:rsidP="002142F4">
      <w:pPr>
        <w:jc w:val="left"/>
        <w:rPr>
          <w:rFonts w:ascii="Arial" w:hAnsi="Arial" w:cs="Arial"/>
          <w:b/>
          <w:lang w:val="en-US"/>
        </w:rPr>
      </w:pPr>
    </w:p>
    <w:p w14:paraId="0E9E8083" w14:textId="5827509D" w:rsidR="00F70323" w:rsidRPr="00B92215" w:rsidRDefault="00F9149A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s-CO"/>
        </w:rPr>
      </w:pPr>
      <w:r w:rsidRPr="00B92215">
        <w:rPr>
          <w:rFonts w:ascii="Arial" w:hAnsi="Arial" w:cs="Arial"/>
          <w:b/>
          <w:lang w:val="es-EC"/>
        </w:rPr>
        <w:t xml:space="preserve">Punto </w:t>
      </w:r>
      <w:r w:rsidR="00575920" w:rsidRPr="00B92215">
        <w:rPr>
          <w:rFonts w:ascii="Arial" w:hAnsi="Arial" w:cs="Arial"/>
          <w:b/>
          <w:lang w:val="es-EC"/>
        </w:rPr>
        <w:t xml:space="preserve">focal del PNAD de </w:t>
      </w:r>
      <w:r w:rsidR="0027666F" w:rsidRPr="00B92215">
        <w:rPr>
          <w:rFonts w:ascii="Arial" w:hAnsi="Arial" w:cs="Arial"/>
          <w:b/>
          <w:lang w:val="es-EC"/>
        </w:rPr>
        <w:t xml:space="preserve">su </w:t>
      </w:r>
      <w:r w:rsidR="00575920" w:rsidRPr="00B92215">
        <w:rPr>
          <w:rFonts w:ascii="Arial" w:hAnsi="Arial" w:cs="Arial"/>
          <w:b/>
          <w:lang w:val="es-EC"/>
        </w:rPr>
        <w:t xml:space="preserve">país </w:t>
      </w:r>
      <w:r w:rsidR="00575920" w:rsidRPr="00B92215">
        <w:rPr>
          <w:rFonts w:ascii="Arial" w:hAnsi="Arial" w:cs="Arial"/>
          <w:i/>
          <w:lang w:val="es-EC"/>
        </w:rPr>
        <w:t>(si es diferente de la persona que está llenando la solicitud)</w:t>
      </w:r>
    </w:p>
    <w:p w14:paraId="71B4CEFE" w14:textId="77777777" w:rsidR="0006136A" w:rsidRPr="00B92215" w:rsidRDefault="00A63D59" w:rsidP="0006136A">
      <w:pPr>
        <w:jc w:val="left"/>
        <w:rPr>
          <w:rFonts w:ascii="Arial" w:hAnsi="Arial" w:cs="Arial"/>
          <w:b/>
          <w:lang w:val="es-CO"/>
        </w:rPr>
      </w:pPr>
      <w:r>
        <w:rPr>
          <w:noProof/>
        </w:rPr>
        <w:pict w14:anchorId="73BEB806">
          <v:shape id="_x0000_s1035" type="#_x0000_t202" style="position:absolute;margin-left:34.9pt;margin-top:10.2pt;width:191.3pt;height:22.7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5">
              <w:txbxContent>
                <w:p w14:paraId="706FAF1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6A6A235">
          <v:shape id="_x0000_s1036" type="#_x0000_t202" style="position:absolute;margin-left:249.75pt;margin-top:10.2pt;width:212.25pt;height:22.7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6">
              <w:txbxContent>
                <w:p w14:paraId="1A25148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075E953" w14:textId="77777777" w:rsidR="00ED18DA" w:rsidRPr="00B92215" w:rsidRDefault="00ED18DA" w:rsidP="0006136A">
      <w:pPr>
        <w:ind w:left="720"/>
        <w:jc w:val="left"/>
        <w:rPr>
          <w:rStyle w:val="PlaceholderText"/>
          <w:rFonts w:ascii="Arial" w:hAnsi="Arial" w:cs="Arial"/>
          <w:lang w:val="es-CO"/>
        </w:rPr>
      </w:pPr>
    </w:p>
    <w:p w14:paraId="0684E328" w14:textId="77777777" w:rsidR="0007637F" w:rsidRPr="00B92215" w:rsidRDefault="0007637F" w:rsidP="0006136A">
      <w:pPr>
        <w:ind w:left="720"/>
        <w:jc w:val="left"/>
        <w:rPr>
          <w:rFonts w:ascii="Arial" w:hAnsi="Arial" w:cs="Arial"/>
          <w:lang w:val="es-CO"/>
        </w:rPr>
      </w:pPr>
    </w:p>
    <w:p w14:paraId="330B2C61" w14:textId="5EB84407" w:rsidR="0006136A" w:rsidRPr="00B92215" w:rsidRDefault="00ED121A" w:rsidP="0006136A">
      <w:pPr>
        <w:ind w:left="720"/>
        <w:jc w:val="left"/>
        <w:rPr>
          <w:rFonts w:ascii="Arial" w:hAnsi="Arial" w:cs="Arial"/>
          <w:i/>
          <w:sz w:val="20"/>
          <w:lang w:val="es-CO"/>
        </w:rPr>
      </w:pPr>
      <w:r w:rsidRPr="00B92215">
        <w:rPr>
          <w:rFonts w:ascii="Arial" w:hAnsi="Arial" w:cs="Arial"/>
          <w:i/>
          <w:sz w:val="20"/>
          <w:lang w:val="es-EC"/>
        </w:rPr>
        <w:t>Nombre</w:t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06136A" w:rsidRPr="00B92215">
        <w:rPr>
          <w:rFonts w:ascii="Arial" w:hAnsi="Arial" w:cs="Arial"/>
          <w:i/>
          <w:sz w:val="20"/>
          <w:lang w:val="es-CO"/>
        </w:rPr>
        <w:tab/>
      </w:r>
      <w:r w:rsidR="00BC1728" w:rsidRPr="00B92215">
        <w:rPr>
          <w:rFonts w:ascii="Arial" w:hAnsi="Arial" w:cs="Arial"/>
          <w:i/>
          <w:sz w:val="20"/>
          <w:lang w:val="es-CO"/>
        </w:rPr>
        <w:tab/>
      </w:r>
      <w:r w:rsidR="00ED18DA" w:rsidRPr="00B92215">
        <w:rPr>
          <w:rFonts w:ascii="Arial" w:hAnsi="Arial" w:cs="Arial"/>
          <w:i/>
          <w:sz w:val="20"/>
          <w:lang w:val="es-CO"/>
        </w:rPr>
        <w:tab/>
      </w:r>
      <w:r w:rsidR="006C7A9F" w:rsidRPr="00B92215">
        <w:rPr>
          <w:rFonts w:ascii="Arial" w:hAnsi="Arial" w:cs="Arial"/>
          <w:i/>
          <w:sz w:val="20"/>
          <w:lang w:val="es-EC"/>
        </w:rPr>
        <w:t>Correo electrónico</w:t>
      </w:r>
    </w:p>
    <w:p w14:paraId="4EB25D94" w14:textId="77777777" w:rsidR="004247CE" w:rsidRPr="00B92215" w:rsidRDefault="00A63D59" w:rsidP="0007637F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71A9B7F9">
          <v:shape id="_x0000_s1037" type="#_x0000_t202" style="position:absolute;margin-left:35.6pt;margin-top:11.75pt;width:191.3pt;height:23.7pt;z-index:25167769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7">
              <w:txbxContent>
                <w:p w14:paraId="1E0C2E1B" w14:textId="77777777" w:rsidR="004A7B69" w:rsidRPr="004541A4" w:rsidRDefault="004A7B69" w:rsidP="004A7B69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2BBCD687" w14:textId="77777777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067EB1C4" w14:textId="77777777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457672EF" w14:textId="08D77A43" w:rsidR="004A7B69" w:rsidRPr="00B92215" w:rsidRDefault="004A7B69" w:rsidP="0007637F">
      <w:pPr>
        <w:jc w:val="left"/>
        <w:rPr>
          <w:rFonts w:ascii="Arial" w:hAnsi="Arial" w:cs="Arial"/>
          <w:i/>
          <w:sz w:val="20"/>
          <w:lang w:val="es-CO"/>
        </w:rPr>
      </w:pPr>
      <w:r w:rsidRPr="00B92215">
        <w:rPr>
          <w:rFonts w:ascii="Arial" w:hAnsi="Arial" w:cs="Arial"/>
          <w:sz w:val="20"/>
          <w:lang w:val="es-CO"/>
        </w:rPr>
        <w:tab/>
      </w:r>
      <w:r w:rsidR="003C4DA6" w:rsidRPr="00B92215">
        <w:rPr>
          <w:rFonts w:ascii="Arial" w:hAnsi="Arial" w:cs="Arial"/>
          <w:i/>
          <w:sz w:val="20"/>
          <w:lang w:val="es-EC"/>
        </w:rPr>
        <w:t>Número de teléfono</w:t>
      </w:r>
    </w:p>
    <w:p w14:paraId="6C2426A5" w14:textId="5BD76EBC" w:rsidR="004A7B69" w:rsidRPr="00B92215" w:rsidRDefault="004A7B69" w:rsidP="0007637F">
      <w:pPr>
        <w:jc w:val="left"/>
        <w:rPr>
          <w:rFonts w:ascii="Arial" w:hAnsi="Arial" w:cs="Arial"/>
          <w:lang w:val="es-CO"/>
        </w:rPr>
      </w:pPr>
    </w:p>
    <w:p w14:paraId="72C01A41" w14:textId="4EBC2866" w:rsidR="0062184E" w:rsidRPr="00B92215" w:rsidRDefault="0062184E" w:rsidP="0007637F">
      <w:pPr>
        <w:jc w:val="left"/>
        <w:rPr>
          <w:rFonts w:ascii="Arial" w:hAnsi="Arial" w:cs="Arial"/>
          <w:lang w:val="es-CO"/>
        </w:rPr>
      </w:pPr>
    </w:p>
    <w:p w14:paraId="2366A367" w14:textId="6F052819" w:rsidR="0062184E" w:rsidRPr="00B92215" w:rsidRDefault="0062184E" w:rsidP="0007637F">
      <w:pPr>
        <w:jc w:val="left"/>
        <w:rPr>
          <w:rFonts w:ascii="Arial" w:hAnsi="Arial" w:cs="Arial"/>
          <w:lang w:val="es-CO"/>
        </w:rPr>
      </w:pPr>
    </w:p>
    <w:p w14:paraId="33E03048" w14:textId="77777777" w:rsidR="00F56BA5" w:rsidRPr="00B92215" w:rsidRDefault="00F56BA5" w:rsidP="0007637F">
      <w:pPr>
        <w:jc w:val="left"/>
        <w:rPr>
          <w:rFonts w:ascii="Arial" w:hAnsi="Arial" w:cs="Arial"/>
          <w:lang w:val="es-CO"/>
        </w:rPr>
      </w:pPr>
    </w:p>
    <w:p w14:paraId="41EB7064" w14:textId="77777777" w:rsidR="00377F6E" w:rsidRPr="00B92215" w:rsidRDefault="00377F6E" w:rsidP="0006136A">
      <w:pPr>
        <w:ind w:left="720"/>
        <w:jc w:val="left"/>
        <w:rPr>
          <w:rFonts w:ascii="Arial" w:hAnsi="Arial" w:cs="Arial"/>
          <w:lang w:val="es-CO"/>
        </w:rPr>
      </w:pPr>
    </w:p>
    <w:p w14:paraId="1551305A" w14:textId="6BC57D8A" w:rsidR="00787CAA" w:rsidRPr="00B92215" w:rsidRDefault="00787CAA" w:rsidP="00787CAA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Sabe su punto focal del PNAD que usted está enviando esta solicitud?</w:t>
      </w:r>
    </w:p>
    <w:p w14:paraId="3AB56354" w14:textId="77777777" w:rsidR="00ED18DA" w:rsidRPr="00B92215" w:rsidRDefault="00A63D59" w:rsidP="00ED18DA">
      <w:pPr>
        <w:jc w:val="left"/>
        <w:rPr>
          <w:rFonts w:ascii="Arial" w:hAnsi="Arial" w:cs="Arial"/>
          <w:lang w:val="es-CO"/>
        </w:rPr>
      </w:pPr>
      <w:r>
        <w:rPr>
          <w:noProof/>
        </w:rPr>
        <w:pict w14:anchorId="1703BAE1">
          <v:shape id="_x0000_s1038" type="#_x0000_t202" style="position:absolute;margin-left:34.9pt;margin-top:9.15pt;width:20.2pt;height:21.2pt;z-index:2516705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8">
              <w:txbxContent>
                <w:p w14:paraId="55D08EE3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0525011D">
          <v:shape id="_x0000_s1039" type="#_x0000_t202" style="position:absolute;margin-left:131.6pt;margin-top:9.15pt;width:20.2pt;height:21.2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9">
              <w:txbxContent>
                <w:p w14:paraId="3C5DBDDC" w14:textId="77777777" w:rsidR="00ED18DA" w:rsidRPr="00E977ED" w:rsidRDefault="00ED18DA" w:rsidP="00ED18DA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5BB04FD4" w14:textId="1F9EBB79" w:rsidR="00BC1728" w:rsidRPr="00B92215" w:rsidRDefault="00944607" w:rsidP="00ED18DA">
      <w:pPr>
        <w:ind w:left="720"/>
        <w:jc w:val="left"/>
        <w:rPr>
          <w:rFonts w:ascii="Arial" w:hAnsi="Arial" w:cs="Arial"/>
          <w:b/>
          <w:lang w:val="en-US"/>
        </w:rPr>
      </w:pPr>
      <w:r w:rsidRPr="00B92215">
        <w:rPr>
          <w:rFonts w:ascii="Arial" w:hAnsi="Arial" w:cs="Arial"/>
          <w:lang w:val="es-EC"/>
        </w:rPr>
        <w:t>Sí</w:t>
      </w:r>
      <w:r w:rsidR="007A5BCC" w:rsidRPr="00B92215">
        <w:rPr>
          <w:rFonts w:ascii="Arial" w:hAnsi="Arial" w:cs="Arial"/>
          <w:lang w:val="en-US"/>
        </w:rPr>
        <w:tab/>
      </w:r>
      <w:r w:rsidR="00ED18DA" w:rsidRPr="00B92215">
        <w:rPr>
          <w:rFonts w:ascii="Arial" w:hAnsi="Arial" w:cs="Arial"/>
          <w:lang w:val="en-US"/>
        </w:rPr>
        <w:t xml:space="preserve">        No</w:t>
      </w:r>
    </w:p>
    <w:p w14:paraId="15F356BA" w14:textId="77777777" w:rsidR="00DB0F3E" w:rsidRPr="00B92215" w:rsidRDefault="00DB0F3E" w:rsidP="0006136A">
      <w:pPr>
        <w:ind w:left="720"/>
        <w:jc w:val="left"/>
        <w:rPr>
          <w:rFonts w:ascii="Arial" w:hAnsi="Arial" w:cs="Arial"/>
          <w:lang w:val="en-US"/>
        </w:rPr>
      </w:pPr>
    </w:p>
    <w:p w14:paraId="0E9463B8" w14:textId="77777777" w:rsidR="004A7B69" w:rsidRPr="00B92215" w:rsidRDefault="004A7B69" w:rsidP="0006136A">
      <w:pPr>
        <w:ind w:left="720"/>
        <w:jc w:val="left"/>
        <w:rPr>
          <w:rFonts w:ascii="Arial" w:hAnsi="Arial" w:cs="Arial"/>
          <w:lang w:val="en-US"/>
        </w:rPr>
      </w:pPr>
    </w:p>
    <w:p w14:paraId="6DC24A0E" w14:textId="77777777" w:rsidR="00ED18DA" w:rsidRPr="00B92215" w:rsidRDefault="00ED18DA" w:rsidP="002142F4">
      <w:pPr>
        <w:jc w:val="left"/>
        <w:rPr>
          <w:rFonts w:ascii="Arial" w:hAnsi="Arial" w:cs="Arial"/>
        </w:rPr>
      </w:pPr>
    </w:p>
    <w:p w14:paraId="13B40D76" w14:textId="1BC73759" w:rsidR="002405E6" w:rsidRPr="00B92215" w:rsidRDefault="002405E6" w:rsidP="002405E6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Cuál de los siguientes tipos de apoyo está solicitando?</w:t>
      </w:r>
    </w:p>
    <w:p w14:paraId="7F8C8DAA" w14:textId="7D75260E" w:rsidR="004C20B4" w:rsidRPr="00B92215" w:rsidRDefault="00A63D59" w:rsidP="002405E6">
      <w:pPr>
        <w:pStyle w:val="ListParagraph"/>
        <w:jc w:val="left"/>
        <w:rPr>
          <w:rFonts w:ascii="Arial" w:hAnsi="Arial" w:cs="Arial"/>
          <w:lang w:val="es-CO"/>
        </w:rPr>
      </w:pPr>
      <w:r>
        <w:rPr>
          <w:noProof/>
        </w:rPr>
        <w:pict w14:anchorId="77A871ED">
          <v:shape id="_x0000_s1040" type="#_x0000_t202" style="position:absolute;left:0;text-align:left;margin-left:251.7pt;margin-top:9.05pt;width:20.2pt;height:21.2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0">
              <w:txbxContent>
                <w:p w14:paraId="663C2DE5" w14:textId="77777777" w:rsidR="004C20B4" w:rsidRPr="00E977ED" w:rsidRDefault="004C20B4" w:rsidP="00123297">
                  <w:pPr>
                    <w:ind w:left="1440" w:right="-61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14277A60">
          <v:shape id="_x0000_s1041" type="#_x0000_t202" style="position:absolute;left:0;text-align:left;margin-left:34.95pt;margin-top:9.05pt;width:20.2pt;height:21.2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1">
              <w:txbxContent>
                <w:p w14:paraId="45F04031" w14:textId="77777777" w:rsidR="004C20B4" w:rsidRPr="004541A4" w:rsidRDefault="004C20B4" w:rsidP="004C20B4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E23C0AC" w14:textId="7617426B" w:rsidR="004C20B4" w:rsidRPr="00B92215" w:rsidRDefault="00123297" w:rsidP="004C20B4">
      <w:pPr>
        <w:pStyle w:val="ListParagraph"/>
        <w:jc w:val="left"/>
        <w:rPr>
          <w:rFonts w:ascii="Arial" w:hAnsi="Arial" w:cs="Arial"/>
          <w:lang w:val="es-CO"/>
        </w:rPr>
      </w:pPr>
      <w:r w:rsidRPr="00B92215">
        <w:rPr>
          <w:rFonts w:ascii="Arial" w:hAnsi="Arial" w:cs="Arial"/>
          <w:lang w:val="es-EC"/>
        </w:rPr>
        <w:t xml:space="preserve">Asesoramiento experto a   distancia </w:t>
      </w:r>
      <w:r w:rsidR="00A24873" w:rsidRPr="00B92215">
        <w:rPr>
          <w:rFonts w:ascii="Arial" w:hAnsi="Arial" w:cs="Arial"/>
          <w:lang w:val="es-EC"/>
        </w:rPr>
        <w:t>Apoyo técnico en el país</w:t>
      </w:r>
    </w:p>
    <w:p w14:paraId="4CA36186" w14:textId="77777777" w:rsidR="00ED18DA" w:rsidRPr="00B92215" w:rsidRDefault="00ED18DA" w:rsidP="002142F4">
      <w:pPr>
        <w:jc w:val="left"/>
        <w:rPr>
          <w:rFonts w:ascii="Arial" w:hAnsi="Arial" w:cs="Arial"/>
          <w:b/>
          <w:lang w:val="es-CO"/>
        </w:rPr>
      </w:pPr>
    </w:p>
    <w:p w14:paraId="32E11FC2" w14:textId="77777777" w:rsidR="005833EE" w:rsidRPr="00B92215" w:rsidRDefault="005833EE" w:rsidP="002142F4">
      <w:pPr>
        <w:jc w:val="left"/>
        <w:rPr>
          <w:rFonts w:ascii="Arial" w:hAnsi="Arial" w:cs="Arial"/>
          <w:b/>
          <w:lang w:val="es-CO"/>
        </w:rPr>
      </w:pPr>
    </w:p>
    <w:p w14:paraId="75CCF876" w14:textId="77777777" w:rsidR="004A7B69" w:rsidRPr="00B92215" w:rsidRDefault="004A7B69" w:rsidP="002142F4">
      <w:pPr>
        <w:jc w:val="left"/>
        <w:rPr>
          <w:rFonts w:ascii="Arial" w:hAnsi="Arial" w:cs="Arial"/>
          <w:b/>
          <w:lang w:val="es-CO"/>
        </w:rPr>
      </w:pPr>
    </w:p>
    <w:p w14:paraId="01E2E970" w14:textId="7A3B0821" w:rsidR="00492847" w:rsidRPr="00B92215" w:rsidRDefault="00492847" w:rsidP="00492847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 xml:space="preserve">Para el asesoramiento experto a distancia, proporcione una descripción detallada de la información o el apoyo que solicita.  </w:t>
      </w:r>
      <w:r w:rsidRPr="00B92215">
        <w:rPr>
          <w:rFonts w:ascii="Arial" w:hAnsi="Arial" w:cs="Arial"/>
          <w:i/>
          <w:lang w:val="es-EC"/>
        </w:rPr>
        <w:t>Para apoyo técnico en el país, pase a la siguiente pregunta.</w:t>
      </w:r>
    </w:p>
    <w:p w14:paraId="48336EC7" w14:textId="77777777" w:rsidR="00036035" w:rsidRPr="00B92215" w:rsidRDefault="00036035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782D9D09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08EE4CD2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2F826838" w14:textId="77777777" w:rsidR="00996F49" w:rsidRPr="00B92215" w:rsidRDefault="00996F49" w:rsidP="00036035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38E4F925" w14:textId="77777777" w:rsidR="00036035" w:rsidRPr="00B92215" w:rsidRDefault="00036035" w:rsidP="002142F4">
      <w:pPr>
        <w:pStyle w:val="ListParagraph"/>
        <w:jc w:val="left"/>
        <w:rPr>
          <w:rFonts w:ascii="Arial" w:hAnsi="Arial" w:cs="Arial"/>
          <w:i/>
          <w:lang w:val="es-CO"/>
        </w:rPr>
      </w:pPr>
    </w:p>
    <w:p w14:paraId="28073545" w14:textId="1E9B57CC" w:rsidR="00E469FB" w:rsidRPr="00B92215" w:rsidRDefault="00E469FB" w:rsidP="00E469FB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i/>
          <w:lang w:val="es-EC"/>
        </w:rPr>
      </w:pPr>
      <w:r w:rsidRPr="00B92215">
        <w:rPr>
          <w:rFonts w:ascii="Arial" w:hAnsi="Arial" w:cs="Arial"/>
          <w:b/>
          <w:lang w:val="es-EC"/>
        </w:rPr>
        <w:t xml:space="preserve">Para asistencia técnica en el país, proporcione una descripción detallada del apoyo que solicita.  </w:t>
      </w:r>
      <w:r w:rsidRPr="00B92215">
        <w:rPr>
          <w:rFonts w:ascii="Arial" w:hAnsi="Arial" w:cs="Arial"/>
          <w:i/>
          <w:lang w:val="es-EC"/>
        </w:rPr>
        <w:t>Use los textos entre corchetes como guía para la respuesta.</w:t>
      </w:r>
    </w:p>
    <w:p w14:paraId="2B6C21CD" w14:textId="379362C5" w:rsidR="004C20B4" w:rsidRPr="00B92215" w:rsidRDefault="004C20B4" w:rsidP="00492847">
      <w:pPr>
        <w:pStyle w:val="ListParagraph"/>
        <w:ind w:left="426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6E598F3C" w14:textId="264ED27A" w:rsidR="005953AD" w:rsidRPr="00B92215" w:rsidRDefault="00346A61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  <w:r w:rsidRPr="00B92215">
        <w:rPr>
          <w:rStyle w:val="PlaceholderText"/>
          <w:rFonts w:cs="Calibri"/>
          <w:color w:val="595959" w:themeColor="text1" w:themeTint="A6"/>
          <w:lang w:val="es-CO"/>
        </w:rPr>
        <w:t>[</w:t>
      </w:r>
      <w:r w:rsidR="00294208" w:rsidRPr="00B92215">
        <w:rPr>
          <w:rStyle w:val="PlaceholderText"/>
          <w:rFonts w:cs="Calibri"/>
          <w:color w:val="595959" w:themeColor="text1" w:themeTint="A6"/>
          <w:lang w:val="es-CO"/>
        </w:rPr>
        <w:t>ESTADO DEL PROCESO DEL PNAD</w:t>
      </w:r>
      <w:r w:rsidRPr="00B92215">
        <w:rPr>
          <w:rStyle w:val="PlaceholderText"/>
          <w:rFonts w:cs="Calibri"/>
          <w:color w:val="595959" w:themeColor="text1" w:themeTint="A6"/>
          <w:lang w:val="es-CO"/>
        </w:rPr>
        <w:t>]</w:t>
      </w:r>
    </w:p>
    <w:p w14:paraId="7CD8E1DC" w14:textId="77777777" w:rsidR="00AC10DF" w:rsidRPr="00B92215" w:rsidRDefault="00AC10DF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275DB8DF" w14:textId="77777777" w:rsidR="00996F49" w:rsidRPr="00B92215" w:rsidRDefault="00996F49" w:rsidP="00B92215">
      <w:pPr>
        <w:ind w:left="720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39C3F167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p w14:paraId="2D10D941" w14:textId="23A892D6" w:rsidR="00AC10DF" w:rsidRPr="00B92215" w:rsidRDefault="00AC10DF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</w:t>
      </w:r>
      <w:r w:rsidR="00E23323" w:rsidRPr="00B92215">
        <w:rPr>
          <w:rFonts w:cs="Calibri"/>
          <w:color w:val="595959" w:themeColor="text1" w:themeTint="A6"/>
          <w:lang w:val="es-CO"/>
        </w:rPr>
        <w:t>ESTADO DE LA PROPUESTA DE PREPARACIÓN DEL PNAD DEL GCF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7A6B6E79" w14:textId="77777777" w:rsidR="00346A61" w:rsidRPr="00B92215" w:rsidRDefault="00346A61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13378314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53AC4F36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1467A642" w14:textId="71FB077F" w:rsidR="00346A61" w:rsidRPr="00B92215" w:rsidRDefault="00346A6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</w:t>
      </w:r>
      <w:r w:rsidR="00226DCD" w:rsidRPr="00B92215">
        <w:rPr>
          <w:rFonts w:cs="Calibri"/>
          <w:color w:val="595959" w:themeColor="text1" w:themeTint="A6"/>
          <w:lang w:val="es-CO"/>
        </w:rPr>
        <w:t>APOYO SOLICITADO Y CÓMO SE RELACIONA CON EL PROCESO DEL PNAD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6761EB12" w14:textId="77777777" w:rsidR="005953AD" w:rsidRPr="00B92215" w:rsidRDefault="005953AD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3283FB1D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s-CO"/>
        </w:rPr>
      </w:pPr>
    </w:p>
    <w:p w14:paraId="5C50D612" w14:textId="47A7663B" w:rsidR="003D78C8" w:rsidRPr="00B92215" w:rsidRDefault="000F3116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ACTIVIDADES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PREVISTAS</w:t>
      </w:r>
      <w:r w:rsidRPr="00B92215">
        <w:rPr>
          <w:rFonts w:cs="Calibri"/>
          <w:color w:val="595959" w:themeColor="text1" w:themeTint="A6"/>
          <w:lang w:val="es-CO"/>
        </w:rPr>
        <w:t xml:space="preserve"> / </w:t>
      </w:r>
      <w:r w:rsidR="0027666F" w:rsidRPr="00B92215">
        <w:rPr>
          <w:rFonts w:cs="Calibri"/>
          <w:color w:val="595959" w:themeColor="text1" w:themeTint="A6"/>
          <w:lang w:val="es-CO"/>
        </w:rPr>
        <w:t>INSUMOS PREVISTOS</w:t>
      </w:r>
      <w:r w:rsidRPr="00B92215">
        <w:rPr>
          <w:rFonts w:cs="Calibri"/>
          <w:color w:val="595959" w:themeColor="text1" w:themeTint="A6"/>
          <w:lang w:val="es-CO"/>
        </w:rPr>
        <w:t>]</w:t>
      </w:r>
    </w:p>
    <w:p w14:paraId="6C14352E" w14:textId="77777777" w:rsidR="000F3116" w:rsidRPr="00B92215" w:rsidRDefault="000F3116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p w14:paraId="164C2B62" w14:textId="7750D8BA" w:rsidR="003D78C8" w:rsidRPr="00B92215" w:rsidRDefault="00C64881" w:rsidP="00B92215">
      <w:pPr>
        <w:ind w:left="720"/>
        <w:jc w:val="left"/>
        <w:rPr>
          <w:rFonts w:cs="Calibri"/>
          <w:i/>
          <w:iCs/>
          <w:color w:val="595959" w:themeColor="text1" w:themeTint="A6"/>
          <w:lang w:val="es-CO"/>
        </w:rPr>
      </w:pPr>
      <w:r w:rsidRPr="00B92215">
        <w:rPr>
          <w:rFonts w:cs="Calibri"/>
          <w:i/>
          <w:iCs/>
          <w:color w:val="595959" w:themeColor="text1" w:themeTint="A6"/>
          <w:lang w:val="es-CO"/>
        </w:rPr>
        <w:t>En la columna "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Aportes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", enumere los insumos específicos necesarios para este trabajo (por ejemplo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:</w:t>
      </w:r>
      <w:r w:rsidRPr="00B92215">
        <w:rPr>
          <w:rFonts w:cs="Calibri"/>
          <w:i/>
          <w:iCs/>
          <w:color w:val="595959" w:themeColor="text1" w:themeTint="A6"/>
          <w:lang w:val="es-CO"/>
        </w:rPr>
        <w:t xml:space="preserve"> consultor local, consultor internacional, taller(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>e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s) de validación de partes interesadas, impresión</w:t>
      </w:r>
      <w:r w:rsidR="0027666F" w:rsidRPr="00B92215">
        <w:rPr>
          <w:rFonts w:cs="Calibri"/>
          <w:i/>
          <w:iCs/>
          <w:color w:val="595959" w:themeColor="text1" w:themeTint="A6"/>
          <w:lang w:val="es-CO"/>
        </w:rPr>
        <w:t xml:space="preserve"> de documentos</w:t>
      </w:r>
      <w:r w:rsidRPr="00B92215">
        <w:rPr>
          <w:rFonts w:cs="Calibri"/>
          <w:i/>
          <w:iCs/>
          <w:color w:val="595959" w:themeColor="text1" w:themeTint="A6"/>
          <w:lang w:val="es-CO"/>
        </w:rPr>
        <w:t>, etc.).</w:t>
      </w:r>
    </w:p>
    <w:p w14:paraId="4937D3DE" w14:textId="77777777" w:rsidR="00C64881" w:rsidRPr="00B92215" w:rsidRDefault="00C6488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</w:p>
    <w:tbl>
      <w:tblPr>
        <w:tblStyle w:val="TableGrid"/>
        <w:tblW w:w="8788" w:type="dxa"/>
        <w:tblInd w:w="828" w:type="dxa"/>
        <w:tblLook w:val="04A0" w:firstRow="1" w:lastRow="0" w:firstColumn="1" w:lastColumn="0" w:noHBand="0" w:noVBand="1"/>
      </w:tblPr>
      <w:tblGrid>
        <w:gridCol w:w="8788"/>
      </w:tblGrid>
      <w:tr w:rsidR="001B7CDE" w:rsidRPr="00B92215" w14:paraId="00C14539" w14:textId="77777777" w:rsidTr="00B92215">
        <w:tc>
          <w:tcPr>
            <w:tcW w:w="8788" w:type="dxa"/>
            <w:shd w:val="clear" w:color="auto" w:fill="E7E6E6" w:themeFill="background2"/>
          </w:tcPr>
          <w:p w14:paraId="0328FC29" w14:textId="5F3DD644" w:rsidR="001B7CDE" w:rsidRPr="00B92215" w:rsidRDefault="00C64881" w:rsidP="00362764">
            <w:pPr>
              <w:jc w:val="left"/>
              <w:rPr>
                <w:rFonts w:cs="Calibri"/>
                <w:b/>
                <w:bCs/>
                <w:color w:val="595959" w:themeColor="text1" w:themeTint="A6"/>
                <w:lang w:val="en-US"/>
              </w:rPr>
            </w:pPr>
            <w:r w:rsidRPr="00B92215">
              <w:rPr>
                <w:rFonts w:cs="Calibri"/>
                <w:b/>
                <w:bCs/>
                <w:color w:val="595959" w:themeColor="text1" w:themeTint="A6"/>
                <w:lang w:val="en-US"/>
              </w:rPr>
              <w:t>APORTE</w:t>
            </w:r>
            <w:r w:rsidR="0027666F" w:rsidRPr="00B92215">
              <w:rPr>
                <w:rFonts w:cs="Calibri"/>
                <w:b/>
                <w:bCs/>
                <w:color w:val="595959" w:themeColor="text1" w:themeTint="A6"/>
                <w:lang w:val="en-US"/>
              </w:rPr>
              <w:t>S</w:t>
            </w:r>
          </w:p>
        </w:tc>
      </w:tr>
      <w:tr w:rsidR="001B7CDE" w:rsidRPr="00B92215" w14:paraId="4C53F3D9" w14:textId="77777777" w:rsidTr="00B92215">
        <w:tc>
          <w:tcPr>
            <w:tcW w:w="8788" w:type="dxa"/>
          </w:tcPr>
          <w:p w14:paraId="11893CFA" w14:textId="77777777" w:rsidR="001B7CDE" w:rsidRPr="00B92215" w:rsidRDefault="001B7CDE" w:rsidP="00362764">
            <w:pPr>
              <w:jc w:val="left"/>
              <w:rPr>
                <w:rFonts w:cs="Calibri"/>
                <w:i/>
                <w:iCs/>
                <w:color w:val="595959" w:themeColor="text1" w:themeTint="A6"/>
                <w:lang w:val="en-US"/>
              </w:rPr>
            </w:pPr>
          </w:p>
        </w:tc>
      </w:tr>
      <w:tr w:rsidR="001B7CDE" w:rsidRPr="00B92215" w14:paraId="7AA0276D" w14:textId="77777777" w:rsidTr="00B92215">
        <w:tc>
          <w:tcPr>
            <w:tcW w:w="8788" w:type="dxa"/>
          </w:tcPr>
          <w:p w14:paraId="4BBE9A5B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111F0E51" w14:textId="77777777" w:rsidTr="00B92215">
        <w:tc>
          <w:tcPr>
            <w:tcW w:w="8788" w:type="dxa"/>
          </w:tcPr>
          <w:p w14:paraId="6D158957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72EE1B95" w14:textId="77777777" w:rsidTr="00B92215">
        <w:tc>
          <w:tcPr>
            <w:tcW w:w="8788" w:type="dxa"/>
          </w:tcPr>
          <w:p w14:paraId="6F74E88E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B92215" w14:paraId="1DB50C0D" w14:textId="77777777" w:rsidTr="00B92215">
        <w:tc>
          <w:tcPr>
            <w:tcW w:w="8788" w:type="dxa"/>
          </w:tcPr>
          <w:p w14:paraId="33A5286D" w14:textId="77777777" w:rsidR="001B7CDE" w:rsidRPr="00B92215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</w:tbl>
    <w:p w14:paraId="459C0BF0" w14:textId="77777777" w:rsidR="003D78C8" w:rsidRPr="00B92215" w:rsidRDefault="003D78C8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E82DF64" w14:textId="77777777" w:rsidR="003D78C8" w:rsidRPr="00B92215" w:rsidRDefault="003D78C8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2E4232E" w14:textId="73974A82" w:rsidR="00362764" w:rsidRPr="00B92215" w:rsidRDefault="00BE53F0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B92215">
        <w:rPr>
          <w:rFonts w:cs="Calibri"/>
          <w:color w:val="595959" w:themeColor="text1" w:themeTint="A6"/>
          <w:lang w:val="en-US"/>
        </w:rPr>
        <w:t>[ENTREGABLES</w:t>
      </w:r>
      <w:r w:rsidR="0027666F" w:rsidRPr="00B92215">
        <w:rPr>
          <w:rFonts w:cs="Calibri"/>
          <w:color w:val="595959" w:themeColor="text1" w:themeTint="A6"/>
          <w:lang w:val="en-US"/>
        </w:rPr>
        <w:t>/PRODUCTOS PREVISTOS</w:t>
      </w:r>
      <w:r w:rsidRPr="00B92215">
        <w:rPr>
          <w:rFonts w:cs="Calibri"/>
          <w:color w:val="595959" w:themeColor="text1" w:themeTint="A6"/>
          <w:lang w:val="en-US"/>
        </w:rPr>
        <w:t>]</w:t>
      </w:r>
    </w:p>
    <w:p w14:paraId="0526527D" w14:textId="77777777" w:rsidR="00996F49" w:rsidRPr="00B92215" w:rsidRDefault="00996F49" w:rsidP="00B92215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2A37306C" w14:textId="77777777" w:rsidR="00346A61" w:rsidRPr="00B92215" w:rsidRDefault="00346A61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24973BF" w14:textId="77777777" w:rsidR="00694BC9" w:rsidRPr="00B92215" w:rsidRDefault="00694BC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10C4D44E" w14:textId="0E124FA5" w:rsidR="0007637F" w:rsidRPr="00B92215" w:rsidRDefault="00BE53F0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B92215">
        <w:rPr>
          <w:rFonts w:cs="Calibri"/>
          <w:color w:val="595959" w:themeColor="text1" w:themeTint="A6"/>
          <w:lang w:val="en-US"/>
        </w:rPr>
        <w:t xml:space="preserve">[RESULTADOS </w:t>
      </w:r>
      <w:r w:rsidR="0027666F" w:rsidRPr="00B92215">
        <w:rPr>
          <w:rFonts w:cs="Calibri"/>
          <w:color w:val="595959" w:themeColor="text1" w:themeTint="A6"/>
          <w:lang w:val="en-US"/>
        </w:rPr>
        <w:t>PREVIST</w:t>
      </w:r>
      <w:r w:rsidRPr="00B92215">
        <w:rPr>
          <w:rFonts w:cs="Calibri"/>
          <w:color w:val="595959" w:themeColor="text1" w:themeTint="A6"/>
          <w:lang w:val="en-US"/>
        </w:rPr>
        <w:t>OS]</w:t>
      </w:r>
    </w:p>
    <w:p w14:paraId="6A1175E5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AE4CFEC" w14:textId="77777777" w:rsidR="00996F49" w:rsidRPr="00B92215" w:rsidRDefault="00996F49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70962A1" w14:textId="77777777" w:rsidR="004B2E03" w:rsidRPr="00B92215" w:rsidRDefault="004B2E03" w:rsidP="00B9221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96CE8E1" w14:textId="09B2E23C" w:rsidR="005953AD" w:rsidRPr="00B92215" w:rsidRDefault="00D95C11" w:rsidP="00B92215">
      <w:pPr>
        <w:ind w:left="720"/>
        <w:jc w:val="left"/>
        <w:rPr>
          <w:rFonts w:cs="Calibri"/>
          <w:color w:val="595959" w:themeColor="text1" w:themeTint="A6"/>
          <w:lang w:val="es-CO"/>
        </w:rPr>
      </w:pPr>
      <w:r w:rsidRPr="00B92215">
        <w:rPr>
          <w:rFonts w:cs="Calibri"/>
          <w:color w:val="595959" w:themeColor="text1" w:themeTint="A6"/>
          <w:lang w:val="es-CO"/>
        </w:rPr>
        <w:t>[OTROS DONANTES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O COOPERANTES</w:t>
      </w:r>
      <w:r w:rsidRPr="00B92215">
        <w:rPr>
          <w:rFonts w:cs="Calibri"/>
          <w:color w:val="595959" w:themeColor="text1" w:themeTint="A6"/>
          <w:lang w:val="es-CO"/>
        </w:rPr>
        <w:t xml:space="preserve"> QUE APOYAN EL PROCESO DEL PNAD</w:t>
      </w:r>
      <w:r w:rsidR="0027666F" w:rsidRPr="00B92215">
        <w:rPr>
          <w:rFonts w:cs="Calibri"/>
          <w:color w:val="595959" w:themeColor="text1" w:themeTint="A6"/>
          <w:lang w:val="es-CO"/>
        </w:rPr>
        <w:t xml:space="preserve"> EN SU PAÍS</w:t>
      </w:r>
      <w:r w:rsidRPr="00B92215">
        <w:rPr>
          <w:rFonts w:cs="Calibri"/>
          <w:color w:val="595959" w:themeColor="text1" w:themeTint="A6"/>
          <w:lang w:val="es-CO"/>
        </w:rPr>
        <w:t xml:space="preserve">, </w:t>
      </w:r>
      <w:r w:rsidR="0027666F" w:rsidRPr="00B92215">
        <w:rPr>
          <w:rFonts w:cs="Calibri"/>
          <w:color w:val="595959" w:themeColor="text1" w:themeTint="A6"/>
          <w:lang w:val="es-CO"/>
        </w:rPr>
        <w:t>PARTICULAR</w:t>
      </w:r>
      <w:r w:rsidRPr="00B92215">
        <w:rPr>
          <w:rFonts w:cs="Calibri"/>
          <w:color w:val="595959" w:themeColor="text1" w:themeTint="A6"/>
          <w:lang w:val="es-CO"/>
        </w:rPr>
        <w:t xml:space="preserve">MENTE </w:t>
      </w:r>
      <w:proofErr w:type="gramStart"/>
      <w:r w:rsidRPr="00B92215">
        <w:rPr>
          <w:rFonts w:cs="Calibri"/>
          <w:color w:val="595959" w:themeColor="text1" w:themeTint="A6"/>
          <w:lang w:val="es-CO"/>
        </w:rPr>
        <w:t xml:space="preserve">EN RELACIÓN </w:t>
      </w:r>
      <w:r w:rsidR="0027666F" w:rsidRPr="00B92215">
        <w:rPr>
          <w:rFonts w:cs="Calibri"/>
          <w:color w:val="595959" w:themeColor="text1" w:themeTint="A6"/>
          <w:lang w:val="es-CO"/>
        </w:rPr>
        <w:t>A</w:t>
      </w:r>
      <w:proofErr w:type="gramEnd"/>
      <w:r w:rsidRPr="00B92215">
        <w:rPr>
          <w:rFonts w:cs="Calibri"/>
          <w:color w:val="595959" w:themeColor="text1" w:themeTint="A6"/>
          <w:lang w:val="es-CO"/>
        </w:rPr>
        <w:t xml:space="preserve"> ESTA SOLICITUD]</w:t>
      </w:r>
    </w:p>
    <w:p w14:paraId="622EF2FA" w14:textId="77777777" w:rsidR="0007637F" w:rsidRPr="00B92215" w:rsidRDefault="0007637F" w:rsidP="00B92215">
      <w:pPr>
        <w:ind w:left="294"/>
        <w:jc w:val="left"/>
        <w:rPr>
          <w:rStyle w:val="PlaceholderText"/>
          <w:rFonts w:cs="Calibri"/>
          <w:color w:val="595959" w:themeColor="text1" w:themeTint="A6"/>
          <w:lang w:val="es-CO"/>
        </w:rPr>
      </w:pPr>
    </w:p>
    <w:p w14:paraId="3E2C48BF" w14:textId="77777777" w:rsidR="005953AD" w:rsidRPr="00B92215" w:rsidRDefault="005953AD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43EF9EC1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5AAA2402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4C344F05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0DC85B0C" w14:textId="77777777" w:rsidR="00996F49" w:rsidRPr="00B92215" w:rsidRDefault="00996F49" w:rsidP="002142F4">
      <w:pPr>
        <w:jc w:val="left"/>
        <w:rPr>
          <w:rFonts w:cs="Calibri"/>
          <w:color w:val="595959" w:themeColor="text1" w:themeTint="A6"/>
          <w:lang w:val="es-CO"/>
        </w:rPr>
      </w:pPr>
    </w:p>
    <w:p w14:paraId="7628B426" w14:textId="2E9DC37B" w:rsidR="00C60D41" w:rsidRPr="00B92215" w:rsidRDefault="00C60D41" w:rsidP="00C60D41">
      <w:pPr>
        <w:pStyle w:val="ListParagraph"/>
        <w:numPr>
          <w:ilvl w:val="0"/>
          <w:numId w:val="1"/>
        </w:numPr>
        <w:spacing w:line="256" w:lineRule="auto"/>
        <w:jc w:val="left"/>
        <w:rPr>
          <w:rFonts w:ascii="Arial" w:hAnsi="Arial" w:cs="Arial"/>
          <w:b/>
          <w:lang w:val="es-EC"/>
        </w:rPr>
      </w:pPr>
      <w:r w:rsidRPr="00B92215">
        <w:rPr>
          <w:rFonts w:ascii="Arial" w:hAnsi="Arial" w:cs="Arial"/>
          <w:b/>
          <w:lang w:val="es-EC"/>
        </w:rPr>
        <w:t>¿Cuál es el marco de tiempo dentro del cual espera que se complete e</w:t>
      </w:r>
      <w:r w:rsidR="0027666F" w:rsidRPr="00B92215">
        <w:rPr>
          <w:rFonts w:ascii="Arial" w:hAnsi="Arial" w:cs="Arial"/>
          <w:b/>
          <w:lang w:val="es-EC"/>
        </w:rPr>
        <w:t>ste</w:t>
      </w:r>
      <w:r w:rsidRPr="00B92215">
        <w:rPr>
          <w:rFonts w:ascii="Arial" w:hAnsi="Arial" w:cs="Arial"/>
          <w:b/>
          <w:lang w:val="es-EC"/>
        </w:rPr>
        <w:t xml:space="preserve"> apoyo?</w:t>
      </w:r>
    </w:p>
    <w:p w14:paraId="1294054D" w14:textId="77777777" w:rsidR="00C60D41" w:rsidRPr="00B92215" w:rsidRDefault="00C60D41" w:rsidP="00C60D41">
      <w:pPr>
        <w:ind w:left="720"/>
        <w:jc w:val="left"/>
        <w:rPr>
          <w:rFonts w:ascii="Arial" w:hAnsi="Arial" w:cs="Arial"/>
          <w:color w:val="595959" w:themeColor="text1" w:themeTint="A6"/>
          <w:lang w:val="es-EC"/>
        </w:rPr>
      </w:pPr>
      <w:r w:rsidRPr="00B92215">
        <w:rPr>
          <w:rFonts w:ascii="Arial" w:hAnsi="Arial" w:cs="Arial"/>
          <w:i/>
          <w:lang w:val="es-EC"/>
        </w:rPr>
        <w:t xml:space="preserve">El apoyo solicitado </w:t>
      </w:r>
      <w:r w:rsidRPr="00B92215">
        <w:rPr>
          <w:rFonts w:ascii="Arial" w:hAnsi="Arial" w:cs="Arial"/>
          <w:i/>
          <w:u w:val="single"/>
          <w:lang w:val="es-EC"/>
        </w:rPr>
        <w:t>debe ser alcanzable dentro de un período de aproximadamente seis meses</w:t>
      </w:r>
      <w:r w:rsidRPr="00B92215">
        <w:rPr>
          <w:rFonts w:ascii="Arial" w:hAnsi="Arial" w:cs="Arial"/>
          <w:i/>
          <w:lang w:val="es-EC"/>
        </w:rPr>
        <w:t xml:space="preserve">. Especifique si hay una fecha límite en la que se necesitaría iniciar y/o completar el apoyo. </w:t>
      </w:r>
    </w:p>
    <w:p w14:paraId="1EAE21D1" w14:textId="539C193D" w:rsidR="00506DF3" w:rsidRPr="00B92215" w:rsidRDefault="00506DF3" w:rsidP="00B92215">
      <w:pPr>
        <w:pStyle w:val="ListParagraph"/>
        <w:jc w:val="left"/>
        <w:rPr>
          <w:rFonts w:cs="Calibri"/>
          <w:color w:val="595959" w:themeColor="text1" w:themeTint="A6"/>
          <w:lang w:val="es-CO"/>
        </w:rPr>
      </w:pPr>
    </w:p>
    <w:p w14:paraId="195402B4" w14:textId="77777777" w:rsidR="00996F49" w:rsidRPr="00B92215" w:rsidRDefault="00996F49" w:rsidP="004541A4">
      <w:pPr>
        <w:ind w:left="426"/>
        <w:jc w:val="left"/>
        <w:rPr>
          <w:rFonts w:cs="Calibri"/>
          <w:color w:val="595959" w:themeColor="text1" w:themeTint="A6"/>
          <w:lang w:val="es-CO"/>
        </w:rPr>
      </w:pPr>
    </w:p>
    <w:p w14:paraId="46F87A93" w14:textId="77777777" w:rsidR="00996F49" w:rsidRPr="00B92215" w:rsidRDefault="00996F49" w:rsidP="004541A4">
      <w:pPr>
        <w:ind w:left="426"/>
        <w:jc w:val="left"/>
        <w:rPr>
          <w:rFonts w:cs="Calibri"/>
          <w:color w:val="595959" w:themeColor="text1" w:themeTint="A6"/>
          <w:lang w:val="es-CO"/>
        </w:rPr>
      </w:pPr>
    </w:p>
    <w:p w14:paraId="4583224F" w14:textId="77777777" w:rsidR="00FC1B35" w:rsidRPr="00B92215" w:rsidRDefault="00FC1B35" w:rsidP="00BA1D4E">
      <w:pPr>
        <w:ind w:left="360"/>
        <w:jc w:val="left"/>
        <w:rPr>
          <w:rFonts w:ascii="Arial" w:hAnsi="Arial" w:cs="Arial"/>
          <w:i/>
          <w:lang w:val="es-CO"/>
        </w:rPr>
      </w:pPr>
    </w:p>
    <w:p w14:paraId="52C8006C" w14:textId="77777777" w:rsidR="005833EE" w:rsidRPr="00B92215" w:rsidRDefault="005833EE" w:rsidP="00BA1D4E">
      <w:pPr>
        <w:ind w:left="360"/>
        <w:jc w:val="left"/>
        <w:rPr>
          <w:rFonts w:ascii="Arial" w:hAnsi="Arial" w:cs="Arial"/>
          <w:i/>
          <w:lang w:val="es-CO"/>
        </w:rPr>
      </w:pPr>
    </w:p>
    <w:p w14:paraId="6C80DDFC" w14:textId="44872A07" w:rsidR="00FC1B35" w:rsidRDefault="005C0EF8" w:rsidP="00EE19E2">
      <w:pPr>
        <w:ind w:left="720"/>
        <w:jc w:val="left"/>
        <w:rPr>
          <w:rFonts w:ascii="Arial" w:hAnsi="Arial" w:cs="Arial"/>
          <w:i/>
          <w:lang w:val="es-EC"/>
        </w:rPr>
      </w:pPr>
      <w:r w:rsidRPr="00B92215">
        <w:rPr>
          <w:rFonts w:ascii="Arial" w:hAnsi="Arial" w:cs="Arial"/>
          <w:i/>
          <w:lang w:val="es-EC"/>
        </w:rPr>
        <w:t xml:space="preserve">Por favor envíe sus respuestas por correo electrónico a </w:t>
      </w:r>
      <w:hyperlink r:id="rId14" w:history="1">
        <w:r w:rsidRPr="00B92215">
          <w:rPr>
            <w:rStyle w:val="Hyperlink"/>
            <w:rFonts w:ascii="Arial" w:hAnsi="Arial" w:cs="Arial"/>
            <w:i/>
            <w:lang w:val="es-EC"/>
          </w:rPr>
          <w:t>info@napglobalnetwork.org</w:t>
        </w:r>
      </w:hyperlink>
      <w:r w:rsidRPr="00B92215">
        <w:rPr>
          <w:rFonts w:ascii="Arial" w:hAnsi="Arial" w:cs="Arial"/>
          <w:i/>
          <w:lang w:val="es-EC"/>
        </w:rPr>
        <w:t xml:space="preserve">. Usted recibirá un acuse de recibo dentro de tres días hábiles. </w:t>
      </w:r>
    </w:p>
    <w:p w14:paraId="0A5D8993" w14:textId="30F55AC7" w:rsidR="00F663C8" w:rsidRPr="00B92215" w:rsidRDefault="00BA0023" w:rsidP="00EE19E2">
      <w:pPr>
        <w:ind w:left="720"/>
        <w:jc w:val="left"/>
        <w:rPr>
          <w:rFonts w:ascii="Arial" w:hAnsi="Arial" w:cs="Arial"/>
          <w:lang w:val="es-CO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7826BBEC" wp14:editId="020BC314">
            <wp:simplePos x="0" y="0"/>
            <wp:positionH relativeFrom="column">
              <wp:posOffset>514350</wp:posOffset>
            </wp:positionH>
            <wp:positionV relativeFrom="paragraph">
              <wp:posOffset>175894</wp:posOffset>
            </wp:positionV>
            <wp:extent cx="4810125" cy="291734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553" cy="2932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0F4ED" w14:textId="017CEF4F" w:rsidR="004247CE" w:rsidRPr="000B7B88" w:rsidRDefault="004247CE" w:rsidP="00EE19E2">
      <w:pPr>
        <w:ind w:left="360"/>
        <w:rPr>
          <w:rFonts w:ascii="Arial" w:hAnsi="Arial" w:cs="Arial"/>
          <w:iCs/>
          <w:lang w:val="en-US"/>
        </w:rPr>
      </w:pPr>
    </w:p>
    <w:sectPr w:rsidR="004247CE" w:rsidRPr="000B7B88" w:rsidSect="0064072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E102F" w14:textId="77777777" w:rsidR="00850AB4" w:rsidRDefault="00850AB4" w:rsidP="00BC1728">
      <w:pPr>
        <w:spacing w:line="240" w:lineRule="auto"/>
      </w:pPr>
      <w:r>
        <w:separator/>
      </w:r>
    </w:p>
  </w:endnote>
  <w:endnote w:type="continuationSeparator" w:id="0">
    <w:p w14:paraId="463D64CC" w14:textId="77777777" w:rsidR="00850AB4" w:rsidRDefault="00850AB4" w:rsidP="00BC1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88DF" w14:textId="77777777" w:rsidR="00F663C8" w:rsidRDefault="00F663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3095F" w14:textId="77777777" w:rsidR="00F663C8" w:rsidRDefault="00F663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EE81E" w14:textId="77777777" w:rsidR="00F663C8" w:rsidRDefault="00F663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CAA1E" w14:textId="77777777" w:rsidR="00850AB4" w:rsidRDefault="00850AB4" w:rsidP="00BC1728">
      <w:pPr>
        <w:spacing w:line="240" w:lineRule="auto"/>
      </w:pPr>
      <w:r>
        <w:separator/>
      </w:r>
    </w:p>
  </w:footnote>
  <w:footnote w:type="continuationSeparator" w:id="0">
    <w:p w14:paraId="5D9B51EF" w14:textId="77777777" w:rsidR="00850AB4" w:rsidRDefault="00850AB4" w:rsidP="00BC1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4D34B" w14:textId="77777777" w:rsidR="00F663C8" w:rsidRDefault="00F663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39DEA" w14:textId="77777777" w:rsidR="00F663C8" w:rsidRDefault="00F663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6B99A" w14:textId="77777777" w:rsidR="008839E0" w:rsidRPr="00313614" w:rsidRDefault="008839E0" w:rsidP="008839E0">
    <w:pPr>
      <w:ind w:left="2977"/>
      <w:jc w:val="left"/>
      <w:rPr>
        <w:rFonts w:ascii="Arial" w:hAnsi="Arial" w:cs="Arial"/>
        <w:b/>
        <w:szCs w:val="20"/>
        <w:lang w:val="es-EC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A9816C5" wp14:editId="3F53BEC8">
          <wp:simplePos x="0" y="0"/>
          <wp:positionH relativeFrom="column">
            <wp:posOffset>-85725</wp:posOffset>
          </wp:positionH>
          <wp:positionV relativeFrom="paragraph">
            <wp:posOffset>116840</wp:posOffset>
          </wp:positionV>
          <wp:extent cx="1899285" cy="746125"/>
          <wp:effectExtent l="0" t="0" r="0" b="0"/>
          <wp:wrapSquare wrapText="bothSides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99285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 w:rsidRPr="00313614">
      <w:rPr>
        <w:rFonts w:ascii="Arial" w:hAnsi="Arial" w:cs="Arial"/>
        <w:b/>
        <w:szCs w:val="20"/>
        <w:lang w:val="es-EC"/>
      </w:rPr>
      <w:t>Centro de apoyo de país: Formulario de solicitud</w:t>
    </w:r>
  </w:p>
  <w:p w14:paraId="7DDB1046" w14:textId="77777777" w:rsidR="008839E0" w:rsidRPr="00313614" w:rsidRDefault="008839E0" w:rsidP="008839E0">
    <w:pPr>
      <w:ind w:left="2977"/>
      <w:jc w:val="left"/>
      <w:rPr>
        <w:rFonts w:ascii="Arial" w:hAnsi="Arial" w:cs="Arial"/>
        <w:lang w:val="es-EC"/>
      </w:rPr>
    </w:pPr>
  </w:p>
  <w:p w14:paraId="580C4AA2" w14:textId="57EF6970" w:rsidR="008839E0" w:rsidRPr="00313614" w:rsidRDefault="008839E0" w:rsidP="008839E0">
    <w:pPr>
      <w:pStyle w:val="Header"/>
      <w:tabs>
        <w:tab w:val="clear" w:pos="4680"/>
      </w:tabs>
      <w:ind w:left="2977"/>
      <w:jc w:val="left"/>
      <w:rPr>
        <w:rFonts w:ascii="Arial" w:hAnsi="Arial" w:cs="Arial"/>
        <w:sz w:val="18"/>
        <w:szCs w:val="20"/>
        <w:lang w:val="es-EC"/>
      </w:rPr>
    </w:pP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A través del Centro de Apoyo de País, los participantes de la Red Global del PNAD pueden solicitar </w:t>
    </w:r>
    <w:r w:rsidRPr="00313614">
      <w:rPr>
        <w:rFonts w:ascii="Arial" w:hAnsi="Arial" w:cs="Arial"/>
        <w:b/>
        <w:color w:val="000000"/>
        <w:sz w:val="18"/>
        <w:szCs w:val="20"/>
        <w:lang w:val="es-EC"/>
      </w:rPr>
      <w:t xml:space="preserve">asesoramiento experto gratuito </w:t>
    </w: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o </w:t>
    </w:r>
    <w:r w:rsidRPr="00313614">
      <w:rPr>
        <w:rFonts w:ascii="Arial" w:hAnsi="Arial" w:cs="Arial"/>
        <w:b/>
        <w:color w:val="000000"/>
        <w:sz w:val="18"/>
        <w:szCs w:val="20"/>
        <w:lang w:val="es-EC"/>
      </w:rPr>
      <w:t xml:space="preserve">apoyo técnico específico a corto plazo </w:t>
    </w:r>
    <w:r w:rsidRPr="00313614">
      <w:rPr>
        <w:rFonts w:ascii="Arial" w:hAnsi="Arial" w:cs="Arial"/>
        <w:color w:val="000000"/>
        <w:sz w:val="18"/>
        <w:szCs w:val="20"/>
        <w:lang w:val="es-EC"/>
      </w:rPr>
      <w:t xml:space="preserve">para promover el desarrollo y la implementación del proceso del PNAD. </w:t>
    </w:r>
  </w:p>
  <w:p w14:paraId="35394D40" w14:textId="4A659BCC" w:rsidR="00B162C1" w:rsidRPr="0027666F" w:rsidRDefault="00B162C1" w:rsidP="008839E0">
    <w:pPr>
      <w:pStyle w:val="Header"/>
      <w:rPr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84A"/>
    <w:multiLevelType w:val="hybridMultilevel"/>
    <w:tmpl w:val="388224F2"/>
    <w:lvl w:ilvl="0" w:tplc="1009000F">
      <w:start w:val="6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3931E7"/>
    <w:multiLevelType w:val="hybridMultilevel"/>
    <w:tmpl w:val="C3F405B6"/>
    <w:lvl w:ilvl="0" w:tplc="9B06B234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A76DD4"/>
    <w:multiLevelType w:val="hybridMultilevel"/>
    <w:tmpl w:val="A67EA9E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86C51FA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42F72FA9"/>
    <w:multiLevelType w:val="hybridMultilevel"/>
    <w:tmpl w:val="2A5A2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A4E3C"/>
    <w:multiLevelType w:val="hybridMultilevel"/>
    <w:tmpl w:val="139CB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DE2C51"/>
    <w:multiLevelType w:val="hybridMultilevel"/>
    <w:tmpl w:val="AE022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951403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6136214">
    <w:abstractNumId w:val="7"/>
  </w:num>
  <w:num w:numId="2" w16cid:durableId="1133140293">
    <w:abstractNumId w:val="1"/>
  </w:num>
  <w:num w:numId="3" w16cid:durableId="298150255">
    <w:abstractNumId w:val="6"/>
  </w:num>
  <w:num w:numId="4" w16cid:durableId="1366715379">
    <w:abstractNumId w:val="2"/>
  </w:num>
  <w:num w:numId="5" w16cid:durableId="165438627">
    <w:abstractNumId w:val="5"/>
  </w:num>
  <w:num w:numId="6" w16cid:durableId="1418474817">
    <w:abstractNumId w:val="4"/>
  </w:num>
  <w:num w:numId="7" w16cid:durableId="1031761997">
    <w:abstractNumId w:val="0"/>
  </w:num>
  <w:num w:numId="8" w16cid:durableId="813764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rSwMDQBAlNjMyUdpeDU4uLM/DyQAqNaAHoQcdEsAAAA"/>
  </w:docVars>
  <w:rsids>
    <w:rsidRoot w:val="00F70323"/>
    <w:rsid w:val="000032F7"/>
    <w:rsid w:val="000077D7"/>
    <w:rsid w:val="000134B1"/>
    <w:rsid w:val="00031BC5"/>
    <w:rsid w:val="00036035"/>
    <w:rsid w:val="0006136A"/>
    <w:rsid w:val="0006797B"/>
    <w:rsid w:val="0007440F"/>
    <w:rsid w:val="0007637F"/>
    <w:rsid w:val="00077EF6"/>
    <w:rsid w:val="00083662"/>
    <w:rsid w:val="00083DB3"/>
    <w:rsid w:val="000939F7"/>
    <w:rsid w:val="000A75EE"/>
    <w:rsid w:val="000B0762"/>
    <w:rsid w:val="000B7B88"/>
    <w:rsid w:val="000E696B"/>
    <w:rsid w:val="000E73BD"/>
    <w:rsid w:val="000F3116"/>
    <w:rsid w:val="00100BBD"/>
    <w:rsid w:val="00123297"/>
    <w:rsid w:val="00135559"/>
    <w:rsid w:val="001723B6"/>
    <w:rsid w:val="001A1AAA"/>
    <w:rsid w:val="001A7042"/>
    <w:rsid w:val="001A7701"/>
    <w:rsid w:val="001B7CDE"/>
    <w:rsid w:val="001D39BB"/>
    <w:rsid w:val="001E405C"/>
    <w:rsid w:val="001F6F21"/>
    <w:rsid w:val="0020130C"/>
    <w:rsid w:val="00212DE6"/>
    <w:rsid w:val="002142F4"/>
    <w:rsid w:val="00226DCD"/>
    <w:rsid w:val="002405E6"/>
    <w:rsid w:val="00251891"/>
    <w:rsid w:val="00253D09"/>
    <w:rsid w:val="00265E91"/>
    <w:rsid w:val="0027666F"/>
    <w:rsid w:val="00294208"/>
    <w:rsid w:val="002A3D04"/>
    <w:rsid w:val="002A60B3"/>
    <w:rsid w:val="002D132D"/>
    <w:rsid w:val="002E0AF5"/>
    <w:rsid w:val="0031056B"/>
    <w:rsid w:val="003408D6"/>
    <w:rsid w:val="00344135"/>
    <w:rsid w:val="00346A61"/>
    <w:rsid w:val="00356C17"/>
    <w:rsid w:val="00362764"/>
    <w:rsid w:val="00365099"/>
    <w:rsid w:val="00377F6E"/>
    <w:rsid w:val="0039316C"/>
    <w:rsid w:val="003C4DA6"/>
    <w:rsid w:val="003C6171"/>
    <w:rsid w:val="003D78C8"/>
    <w:rsid w:val="003E2B08"/>
    <w:rsid w:val="003E6B0A"/>
    <w:rsid w:val="00415CB0"/>
    <w:rsid w:val="004247CE"/>
    <w:rsid w:val="00430400"/>
    <w:rsid w:val="00432051"/>
    <w:rsid w:val="004541A4"/>
    <w:rsid w:val="004739CE"/>
    <w:rsid w:val="0047545A"/>
    <w:rsid w:val="00492847"/>
    <w:rsid w:val="004A227B"/>
    <w:rsid w:val="004A7B69"/>
    <w:rsid w:val="004B2E03"/>
    <w:rsid w:val="004C20B4"/>
    <w:rsid w:val="004F2237"/>
    <w:rsid w:val="004F2442"/>
    <w:rsid w:val="005004CF"/>
    <w:rsid w:val="0050662E"/>
    <w:rsid w:val="00506DF3"/>
    <w:rsid w:val="0053074F"/>
    <w:rsid w:val="00575920"/>
    <w:rsid w:val="005833EE"/>
    <w:rsid w:val="005930E4"/>
    <w:rsid w:val="005953AD"/>
    <w:rsid w:val="00597645"/>
    <w:rsid w:val="005C0EF8"/>
    <w:rsid w:val="005D3F8B"/>
    <w:rsid w:val="0060700D"/>
    <w:rsid w:val="00611CAF"/>
    <w:rsid w:val="00614A56"/>
    <w:rsid w:val="0062184E"/>
    <w:rsid w:val="00626543"/>
    <w:rsid w:val="00634573"/>
    <w:rsid w:val="00637E72"/>
    <w:rsid w:val="00640726"/>
    <w:rsid w:val="0064627F"/>
    <w:rsid w:val="00646A7A"/>
    <w:rsid w:val="00666BB2"/>
    <w:rsid w:val="00694BC9"/>
    <w:rsid w:val="006C7A9F"/>
    <w:rsid w:val="006D0509"/>
    <w:rsid w:val="006F5A67"/>
    <w:rsid w:val="006F7FAF"/>
    <w:rsid w:val="007018AC"/>
    <w:rsid w:val="007116BC"/>
    <w:rsid w:val="007224D4"/>
    <w:rsid w:val="0075043A"/>
    <w:rsid w:val="007674E3"/>
    <w:rsid w:val="00774169"/>
    <w:rsid w:val="007815C2"/>
    <w:rsid w:val="00787CAA"/>
    <w:rsid w:val="00790FCB"/>
    <w:rsid w:val="00797863"/>
    <w:rsid w:val="007A5BCC"/>
    <w:rsid w:val="007B06FA"/>
    <w:rsid w:val="007B1D5B"/>
    <w:rsid w:val="007C5BA1"/>
    <w:rsid w:val="0080046D"/>
    <w:rsid w:val="0080419A"/>
    <w:rsid w:val="0080693B"/>
    <w:rsid w:val="00812828"/>
    <w:rsid w:val="00814BCC"/>
    <w:rsid w:val="00830AA0"/>
    <w:rsid w:val="00850AB4"/>
    <w:rsid w:val="00883204"/>
    <w:rsid w:val="008839E0"/>
    <w:rsid w:val="00884816"/>
    <w:rsid w:val="00896D19"/>
    <w:rsid w:val="008B2CEB"/>
    <w:rsid w:val="008B55BC"/>
    <w:rsid w:val="008D228E"/>
    <w:rsid w:val="008D69D7"/>
    <w:rsid w:val="008E4BC5"/>
    <w:rsid w:val="008E6FA2"/>
    <w:rsid w:val="008F1B24"/>
    <w:rsid w:val="008F2302"/>
    <w:rsid w:val="00915DBB"/>
    <w:rsid w:val="00925645"/>
    <w:rsid w:val="009415A4"/>
    <w:rsid w:val="00944607"/>
    <w:rsid w:val="009668A6"/>
    <w:rsid w:val="009713B4"/>
    <w:rsid w:val="009935B3"/>
    <w:rsid w:val="00996F49"/>
    <w:rsid w:val="009E279C"/>
    <w:rsid w:val="009E2A54"/>
    <w:rsid w:val="009E7810"/>
    <w:rsid w:val="00A076BA"/>
    <w:rsid w:val="00A118DE"/>
    <w:rsid w:val="00A1355E"/>
    <w:rsid w:val="00A24873"/>
    <w:rsid w:val="00A376B3"/>
    <w:rsid w:val="00A51581"/>
    <w:rsid w:val="00A54444"/>
    <w:rsid w:val="00A63D59"/>
    <w:rsid w:val="00A8353E"/>
    <w:rsid w:val="00A85D32"/>
    <w:rsid w:val="00A9072E"/>
    <w:rsid w:val="00AA4127"/>
    <w:rsid w:val="00AB556B"/>
    <w:rsid w:val="00AC10DF"/>
    <w:rsid w:val="00AC7BAD"/>
    <w:rsid w:val="00B110D7"/>
    <w:rsid w:val="00B162C1"/>
    <w:rsid w:val="00B72B82"/>
    <w:rsid w:val="00B92215"/>
    <w:rsid w:val="00B96CD2"/>
    <w:rsid w:val="00BA0023"/>
    <w:rsid w:val="00BA1D4E"/>
    <w:rsid w:val="00BB4A09"/>
    <w:rsid w:val="00BC0111"/>
    <w:rsid w:val="00BC1728"/>
    <w:rsid w:val="00BE53F0"/>
    <w:rsid w:val="00BE631D"/>
    <w:rsid w:val="00C01A2B"/>
    <w:rsid w:val="00C337AC"/>
    <w:rsid w:val="00C33F3C"/>
    <w:rsid w:val="00C35B8A"/>
    <w:rsid w:val="00C379B1"/>
    <w:rsid w:val="00C40A33"/>
    <w:rsid w:val="00C60D41"/>
    <w:rsid w:val="00C64766"/>
    <w:rsid w:val="00C64881"/>
    <w:rsid w:val="00C81479"/>
    <w:rsid w:val="00CB3A75"/>
    <w:rsid w:val="00CD0539"/>
    <w:rsid w:val="00D04B49"/>
    <w:rsid w:val="00D14F3D"/>
    <w:rsid w:val="00D20926"/>
    <w:rsid w:val="00D64805"/>
    <w:rsid w:val="00D94E16"/>
    <w:rsid w:val="00D95C11"/>
    <w:rsid w:val="00DA1F27"/>
    <w:rsid w:val="00DA7EA3"/>
    <w:rsid w:val="00DB0F3E"/>
    <w:rsid w:val="00E21350"/>
    <w:rsid w:val="00E23323"/>
    <w:rsid w:val="00E30A51"/>
    <w:rsid w:val="00E44519"/>
    <w:rsid w:val="00E464FB"/>
    <w:rsid w:val="00E469FB"/>
    <w:rsid w:val="00E538F3"/>
    <w:rsid w:val="00E6044D"/>
    <w:rsid w:val="00E67BC5"/>
    <w:rsid w:val="00E7767B"/>
    <w:rsid w:val="00E93537"/>
    <w:rsid w:val="00E977ED"/>
    <w:rsid w:val="00EB666F"/>
    <w:rsid w:val="00EC0F52"/>
    <w:rsid w:val="00ED121A"/>
    <w:rsid w:val="00ED18DA"/>
    <w:rsid w:val="00ED2D73"/>
    <w:rsid w:val="00EE19E2"/>
    <w:rsid w:val="00F17FBB"/>
    <w:rsid w:val="00F53888"/>
    <w:rsid w:val="00F56BA5"/>
    <w:rsid w:val="00F663C8"/>
    <w:rsid w:val="00F70323"/>
    <w:rsid w:val="00F9149A"/>
    <w:rsid w:val="00FA15B6"/>
    <w:rsid w:val="00FB35E4"/>
    <w:rsid w:val="00FB37F4"/>
    <w:rsid w:val="00FB710C"/>
    <w:rsid w:val="00FC037F"/>
    <w:rsid w:val="00FC1B35"/>
    <w:rsid w:val="00FD30B8"/>
    <w:rsid w:val="00FD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2AB03B3"/>
  <w14:defaultImageDpi w14:val="0"/>
  <w15:docId w15:val="{C057FBE6-D8BA-4EB3-95DE-4722D4BD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539"/>
    <w:pPr>
      <w:keepNext/>
      <w:keepLines/>
      <w:spacing w:before="240"/>
      <w:outlineLvl w:val="0"/>
    </w:pPr>
    <w:rPr>
      <w:rFonts w:eastAsiaTheme="majorEastAsia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D0539"/>
    <w:pPr>
      <w:keepNext/>
      <w:keepLines/>
      <w:spacing w:before="4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0539"/>
    <w:rPr>
      <w:rFonts w:eastAsiaTheme="majorEastAsia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0539"/>
    <w:rPr>
      <w:rFonts w:eastAsiaTheme="majorEastAsia" w:cs="Times New Roman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0323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03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0323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C172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C1728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A3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A3D0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A3D0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3D0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543"/>
    <w:rPr>
      <w:rFonts w:cs="Times New Roman"/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13B4"/>
    <w:pPr>
      <w:spacing w:line="240" w:lineRule="auto"/>
      <w:jc w:val="left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B0F3E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D78C8"/>
    <w:pPr>
      <w:spacing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1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apglobalnetwork.org/participation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info@napglobalnetwork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apglobalnetwork.org/wp-content/uploads/2018/05/napgn-es-2018-country-support-hub-faq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napglobalnetwork.org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50EE706F915240A1EE30DEB2F7DC34" ma:contentTypeVersion="13" ma:contentTypeDescription="Create a new document." ma:contentTypeScope="" ma:versionID="e2d603f0532a7b4ddf8cff74822eeadd">
  <xsd:schema xmlns:xsd="http://www.w3.org/2001/XMLSchema" xmlns:xs="http://www.w3.org/2001/XMLSchema" xmlns:p="http://schemas.microsoft.com/office/2006/metadata/properties" xmlns:ns2="2c4a265e-b22b-4d8e-abb6-0273fc49b81d" xmlns:ns3="b4920950-9328-46ed-acd8-990f06f7ee91" targetNamespace="http://schemas.microsoft.com/office/2006/metadata/properties" ma:root="true" ma:fieldsID="dd6f951251380249fd6b6977f51f78a0" ns2:_="" ns3:_="">
    <xsd:import namespace="2c4a265e-b22b-4d8e-abb6-0273fc49b81d"/>
    <xsd:import namespace="b4920950-9328-46ed-acd8-990f06f7e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265e-b22b-4d8e-abb6-0273fc49b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20950-9328-46ed-acd8-990f06f7ee9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3EFE7-FC89-4790-99B1-3A6850689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265e-b22b-4d8e-abb6-0273fc49b81d"/>
    <ds:schemaRef ds:uri="b4920950-9328-46ed-acd8-990f06f7e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58A417-C67F-46F1-BA46-94A56092C9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1372C2-5F48-44A1-97E2-839BB77A65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59C785-C9A1-43D2-82E9-4A5974742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9</Words>
  <Characters>2336</Characters>
  <Application>Microsoft Office Word</Application>
  <DocSecurity>0</DocSecurity>
  <Lines>19</Lines>
  <Paragraphs>5</Paragraphs>
  <ScaleCrop>false</ScaleCrop>
  <Company>GIZ GmbH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Price-Kelly</dc:creator>
  <cp:keywords/>
  <dc:description/>
  <cp:lastModifiedBy>Cesar Henrique Arrais</cp:lastModifiedBy>
  <cp:revision>2</cp:revision>
  <cp:lastPrinted>2016-07-27T13:58:00Z</cp:lastPrinted>
  <dcterms:created xsi:type="dcterms:W3CDTF">2023-11-08T16:16:00Z</dcterms:created>
  <dcterms:modified xsi:type="dcterms:W3CDTF">2023-11-0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0EE706F915240A1EE30DEB2F7DC34</vt:lpwstr>
  </property>
</Properties>
</file>